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887141" w14:textId="77777777" w:rsidR="006B666E" w:rsidRDefault="00000000">
      <w:pPr>
        <w:pStyle w:val="Heading3"/>
      </w:pPr>
      <w:bookmarkStart w:id="0" w:name="Xe25f8b47d31f39822507930e897d349470919bd"/>
      <w:r>
        <w:t>Table 1: Background characteristics of the participants</w:t>
      </w:r>
    </w:p>
    <w:p w14:paraId="668871F1" w14:textId="131321AB" w:rsidR="006B666E" w:rsidRDefault="00000000" w:rsidP="005648B0">
      <w:pPr>
        <w:pStyle w:val="FirstParagraph"/>
        <w:rPr>
          <w:rFonts w:hint="cs"/>
        </w:rPr>
      </w:pPr>
      <w:r>
        <w:t>(n = 570)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18"/>
        <w:gridCol w:w="1089"/>
        <w:gridCol w:w="1089"/>
        <w:gridCol w:w="1089"/>
        <w:gridCol w:w="979"/>
      </w:tblGrid>
      <w:tr w:rsidR="006B666E" w14:paraId="668871F7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68871F2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Background characteristic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B83E003" w14:textId="77777777" w:rsidR="00425650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668871F3" w14:textId="7D35A582" w:rsidR="006B666E" w:rsidRDefault="0042565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570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48D5F5D" w14:textId="77777777" w:rsidR="00425650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668871F4" w14:textId="2E9045CF" w:rsidR="006B666E" w:rsidRDefault="0042565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204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BCAAEBF" w14:textId="77777777" w:rsidR="00425650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668871F5" w14:textId="699E9CA4" w:rsidR="006B666E" w:rsidRDefault="0042565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366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68871F6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6B666E" w14:paraId="668871F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1F8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Ge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1F9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1FA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1FB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1FC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20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1FE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1FF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2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0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5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1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2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0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4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5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3 (7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6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4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7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1 (9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8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0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A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peci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B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C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D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0E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1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0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Age (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1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21, 2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2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22, 2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3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20, 2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4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21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6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Place of origin (Region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7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8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9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A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22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C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ngkok and perimet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D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2 (3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E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1 (6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1F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2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0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2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2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3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1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4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5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1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6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2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8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entr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9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1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A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6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B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1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C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3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E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a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2F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0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1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2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3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4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rthea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5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1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6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7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1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8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3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A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We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B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C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D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3E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4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0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ut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1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1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2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3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1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4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4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6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pecifi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7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8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9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A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5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C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Univers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D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E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4F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0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25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2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amongkutklao Hospi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3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5 (6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4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8 (97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5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7 (5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6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5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8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Ramathibodi Hospi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9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3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A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B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9 (4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C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6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E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Year of study (early or final clinical year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5F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0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1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2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0</w:t>
            </w:r>
          </w:p>
        </w:tc>
      </w:tr>
      <w:tr w:rsidR="006B666E" w14:paraId="6688726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4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arly clinical yea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5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1 (6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6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4 (70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7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7 (6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8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6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A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inal clinical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B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3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C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29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D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3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6E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7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0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5 Have you ever been tested for HIV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1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2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3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4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27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6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7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2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8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9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2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A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81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C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D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7 (5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E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6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7F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3 (4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0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8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2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u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3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2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4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1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5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2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6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8D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8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2.1 Have you ever contacted/taken care of HIV patients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9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A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B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C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29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E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8F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0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5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1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2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2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99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4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5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8 (6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6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4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7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2 (7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8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729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A" w14:textId="77777777" w:rsidR="006B666E" w:rsidRPr="00FF6A0C" w:rsidRDefault="00000000">
            <w:pPr>
              <w:keepNext/>
              <w:spacing w:after="60"/>
              <w:rPr>
                <w:highlight w:val="yellow"/>
              </w:rPr>
            </w:pPr>
            <w:commentRangeStart w:id="1"/>
            <w:r w:rsidRPr="00FF6A0C">
              <w:rPr>
                <w:rFonts w:ascii="Calibri" w:hAnsi="Calibri"/>
                <w:b/>
                <w:sz w:val="20"/>
                <w:highlight w:val="yellow"/>
              </w:rPr>
              <w:t>HIV knowled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B" w14:textId="77777777" w:rsidR="006B666E" w:rsidRPr="00FF6A0C" w:rsidRDefault="00000000">
            <w:pPr>
              <w:keepNext/>
              <w:spacing w:after="60"/>
              <w:jc w:val="center"/>
              <w:rPr>
                <w:highlight w:val="yellow"/>
              </w:rPr>
            </w:pPr>
            <w:r w:rsidRPr="00FF6A0C">
              <w:rPr>
                <w:rFonts w:ascii="Calibri" w:hAnsi="Calibri"/>
                <w:sz w:val="20"/>
                <w:highlight w:val="yellow"/>
              </w:rPr>
              <w:t>7.4 (3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C" w14:textId="77777777" w:rsidR="006B666E" w:rsidRPr="00FF6A0C" w:rsidRDefault="00000000">
            <w:pPr>
              <w:keepNext/>
              <w:spacing w:after="60"/>
              <w:jc w:val="center"/>
              <w:rPr>
                <w:highlight w:val="yellow"/>
              </w:rPr>
            </w:pPr>
            <w:r w:rsidRPr="00FF6A0C">
              <w:rPr>
                <w:rFonts w:ascii="Calibri" w:hAnsi="Calibri"/>
                <w:sz w:val="20"/>
                <w:highlight w:val="yellow"/>
              </w:rPr>
              <w:t>7.2 (3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D" w14:textId="77777777" w:rsidR="006B666E" w:rsidRPr="00FF6A0C" w:rsidRDefault="00000000">
            <w:pPr>
              <w:keepNext/>
              <w:spacing w:after="60"/>
              <w:jc w:val="center"/>
              <w:rPr>
                <w:highlight w:val="yellow"/>
              </w:rPr>
            </w:pPr>
            <w:r w:rsidRPr="00FF6A0C">
              <w:rPr>
                <w:rFonts w:ascii="Calibri" w:hAnsi="Calibri"/>
                <w:sz w:val="20"/>
                <w:highlight w:val="yellow"/>
              </w:rPr>
              <w:t>7.5 (4, 9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9E" w14:textId="77777777" w:rsidR="006B666E" w:rsidRDefault="00000000">
            <w:pPr>
              <w:keepNext/>
              <w:spacing w:after="60"/>
              <w:jc w:val="center"/>
              <w:rPr>
                <w:rFonts w:hint="cs"/>
                <w:cs/>
                <w:lang w:bidi="th-TH"/>
              </w:rPr>
            </w:pPr>
            <w:r w:rsidRPr="00FF6A0C">
              <w:rPr>
                <w:rFonts w:ascii="Calibri" w:hAnsi="Calibri"/>
                <w:b/>
                <w:sz w:val="20"/>
                <w:highlight w:val="yellow"/>
              </w:rPr>
              <w:t>0.010</w:t>
            </w:r>
            <w:commentRangeEnd w:id="1"/>
            <w:r w:rsidR="00CB7AC3">
              <w:rPr>
                <w:rStyle w:val="CommentReference"/>
              </w:rPr>
              <w:commentReference w:id="1"/>
            </w:r>
          </w:p>
        </w:tc>
      </w:tr>
      <w:tr w:rsidR="006B666E" w14:paraId="668872A5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A0" w14:textId="77777777" w:rsidR="006B666E" w:rsidRDefault="00000000">
            <w:pPr>
              <w:keepNext/>
              <w:spacing w:after="60"/>
            </w:pPr>
            <w:commentRangeStart w:id="2"/>
            <w:r>
              <w:rPr>
                <w:rFonts w:ascii="Calibri" w:hAnsi="Calibri"/>
                <w:b/>
                <w:sz w:val="20"/>
              </w:rPr>
              <w:t>Standard precautions on HIV knowled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A1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3 (4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A2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1 (5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A3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3 (4, 1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2A4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6</w:t>
            </w:r>
            <w:commentRangeEnd w:id="2"/>
            <w:r w:rsidR="00E46098">
              <w:rPr>
                <w:rStyle w:val="CommentReference"/>
              </w:rPr>
              <w:commentReference w:id="2"/>
            </w:r>
          </w:p>
        </w:tc>
      </w:tr>
      <w:tr w:rsidR="006B666E" w14:paraId="668872A7" w14:textId="77777777">
        <w:trPr>
          <w:cantSplit/>
          <w:jc w:val="center"/>
        </w:trPr>
        <w:tc>
          <w:tcPr>
            <w:tcW w:w="0" w:type="auto"/>
            <w:gridSpan w:val="5"/>
          </w:tcPr>
          <w:p w14:paraId="668872A6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Median (Q1, Q3); Mean (Min, Max)</w:t>
            </w:r>
          </w:p>
        </w:tc>
      </w:tr>
      <w:tr w:rsidR="006B666E" w14:paraId="668872A9" w14:textId="77777777">
        <w:trPr>
          <w:cantSplit/>
          <w:jc w:val="center"/>
        </w:trPr>
        <w:tc>
          <w:tcPr>
            <w:tcW w:w="0" w:type="auto"/>
            <w:gridSpan w:val="5"/>
          </w:tcPr>
          <w:p w14:paraId="668872A8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Fisher's exact test; Wilcoxon rank sum test; Pearson's Chi-squared test</w:t>
            </w:r>
          </w:p>
        </w:tc>
      </w:tr>
    </w:tbl>
    <w:p w14:paraId="668872AA" w14:textId="77777777" w:rsidR="006B666E" w:rsidRDefault="00000000">
      <w:r>
        <w:br w:type="page"/>
      </w:r>
    </w:p>
    <w:p w14:paraId="668876E2" w14:textId="77777777" w:rsidR="006B666E" w:rsidRDefault="00000000">
      <w:pPr>
        <w:pStyle w:val="Heading3"/>
      </w:pPr>
      <w:bookmarkStart w:id="3" w:name="table-6-professional-community-norms"/>
      <w:bookmarkEnd w:id="0"/>
      <w:commentRangeStart w:id="4"/>
      <w:r>
        <w:lastRenderedPageBreak/>
        <w:t>Table 6: Professional community norms</w:t>
      </w:r>
      <w:commentRangeEnd w:id="4"/>
      <w:r w:rsidR="00DE3123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4"/>
      </w:r>
    </w:p>
    <w:p w14:paraId="668876E3" w14:textId="77777777" w:rsidR="006B666E" w:rsidRDefault="00000000">
      <w:pPr>
        <w:pStyle w:val="FirstParagraph"/>
      </w:pPr>
      <w:r>
        <w:t>(n = 570)</w:t>
      </w:r>
    </w:p>
    <w:tbl>
      <w:tblPr>
        <w:tblW w:w="10773" w:type="dxa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104"/>
        <w:gridCol w:w="1559"/>
        <w:gridCol w:w="1559"/>
        <w:gridCol w:w="1559"/>
        <w:gridCol w:w="992"/>
      </w:tblGrid>
      <w:tr w:rsidR="006B666E" w14:paraId="668876E9" w14:textId="77777777" w:rsidTr="004152B9">
        <w:trPr>
          <w:cantSplit/>
          <w:tblHeader/>
          <w:jc w:val="center"/>
        </w:trPr>
        <w:tc>
          <w:tcPr>
            <w:tcW w:w="5103" w:type="dxa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68876E4" w14:textId="77777777" w:rsidR="006B666E" w:rsidRDefault="006B666E" w:rsidP="00E8284D">
            <w:pPr>
              <w:widowControl w:val="0"/>
              <w:spacing w:after="60"/>
            </w:pP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3BD10F8A" w14:textId="77777777" w:rsidR="00425650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668876E5" w14:textId="5E4DF4E7" w:rsidR="006B666E" w:rsidRDefault="0042565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570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18B43E19" w14:textId="77777777" w:rsidR="00425650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668876E6" w14:textId="55BEFE1A" w:rsidR="006B666E" w:rsidRDefault="0042565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204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231D05C0" w14:textId="77777777" w:rsidR="00425650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668876E7" w14:textId="2B726C78" w:rsidR="006B666E" w:rsidRDefault="0042565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366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992" w:type="dxa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68876E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6B666E" w14:paraId="668876EF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EA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4.2 How many would be comfortable having a person with HIV cooking for them?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E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EC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E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E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6B666E" w14:paraId="668876F5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0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ll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4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3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6FB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6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Most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7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21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2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9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21.0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A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01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C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D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6 (46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7 (42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6FF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9 (48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07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2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 on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3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9 (27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31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5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26.0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0D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8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99651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701</w:t>
            </w:r>
          </w:p>
          <w:p w14:paraId="66887709" w14:textId="5C787CB0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0 (±0.8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4652F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15</w:t>
            </w:r>
          </w:p>
          <w:p w14:paraId="6688770A" w14:textId="4C8AB7C8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0 (±0.8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AFA2E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086</w:t>
            </w:r>
          </w:p>
          <w:p w14:paraId="6688770B" w14:textId="749C94D2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0 (±0.8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6B666E" w14:paraId="66887713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E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4.3 How many would avoid visiting the homes of people with HIV?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0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6B666E" w14:paraId="66887719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4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 on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5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7 (52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51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7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3 (52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1F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A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B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9 (38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38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D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38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1E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25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0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Most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8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8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3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7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2B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6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ll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7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9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A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31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2C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28490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905</w:t>
            </w:r>
          </w:p>
          <w:p w14:paraId="6688772D" w14:textId="52745B2F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6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0F0A9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30</w:t>
            </w:r>
          </w:p>
          <w:p w14:paraId="6688772E" w14:textId="668D7B81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6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E08AE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75</w:t>
            </w:r>
          </w:p>
          <w:p w14:paraId="6688772F" w14:textId="12EFE995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6 (±0.7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6B666E" w14:paraId="66887737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2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4.4 How many think that if someone has HIV. It’s due to having engaged in bad behaviors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6B666E" w14:paraId="6688773D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8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 on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9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0 (35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34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B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35.2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C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43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E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3F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2 (51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49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52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2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49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4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Most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5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11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3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7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0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4F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A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ll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B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D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4E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55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50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0A2FF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029</w:t>
            </w:r>
          </w:p>
          <w:p w14:paraId="66887751" w14:textId="3EF9CE4E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8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43D3D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75</w:t>
            </w:r>
          </w:p>
          <w:p w14:paraId="66887752" w14:textId="746E1FF4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8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14A27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54</w:t>
            </w:r>
          </w:p>
          <w:p w14:paraId="66887753" w14:textId="19C68B8B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8 (±0.7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5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6B666E" w14:paraId="6688775B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56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4.5 How many think that people with HIV deserve their diseas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5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5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5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5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6</w:t>
            </w:r>
          </w:p>
        </w:tc>
      </w:tr>
      <w:tr w:rsidR="006B666E" w14:paraId="66887761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5C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 on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5D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8 (73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5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7 (67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5F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1 (76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6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67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62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63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4 (25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6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30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65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22.4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6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6D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68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Most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69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6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6B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6C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73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6E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ll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6F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7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7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72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79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74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D7ECC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731</w:t>
            </w:r>
          </w:p>
          <w:p w14:paraId="66887775" w14:textId="1BA648BB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3 (±0.5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FCA4D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277</w:t>
            </w:r>
          </w:p>
          <w:p w14:paraId="66887776" w14:textId="1FA0B4E1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4 (±0.5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0F1E6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54</w:t>
            </w:r>
          </w:p>
          <w:p w14:paraId="66887777" w14:textId="6FECCAE9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2 (±0.4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7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9</w:t>
            </w:r>
          </w:p>
        </w:tc>
      </w:tr>
      <w:tr w:rsidR="006B666E" w14:paraId="6688777F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7A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4.6 How many think that people with HIV should feel guilty about their infection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7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7C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7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7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6B666E" w14:paraId="66887785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0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 on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9 (57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53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3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9 (59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8B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6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om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7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9 (33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37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9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30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A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91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C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Most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D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7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8F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7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9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97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92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ll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93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9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95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9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9D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98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72F99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873</w:t>
            </w:r>
          </w:p>
          <w:p w14:paraId="66887799" w14:textId="434A06DB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5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210D6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19</w:t>
            </w:r>
          </w:p>
          <w:p w14:paraId="6688779A" w14:textId="140CA7F4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6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B7681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54</w:t>
            </w:r>
          </w:p>
          <w:p w14:paraId="6688779B" w14:textId="64AE3862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5 (±0.7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9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6B666E" w14:paraId="668877A3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9E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4.7 How many think that people with HIV have brought shame upon their families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9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6B666E" w14:paraId="668877A9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4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No on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5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2 (56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53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7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2 (57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AF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A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Som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B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6 (36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36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D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2 (36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AE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B5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B0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Most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B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6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B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B3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4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B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BB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B6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ll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B7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B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B9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BA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C1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BC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49076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867</w:t>
            </w:r>
          </w:p>
          <w:p w14:paraId="668877BD" w14:textId="32A6C154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5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C5D1B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21</w:t>
            </w:r>
          </w:p>
          <w:p w14:paraId="668877BE" w14:textId="445C982B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6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E02403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46</w:t>
            </w:r>
          </w:p>
          <w:p w14:paraId="668877BF" w14:textId="71D25802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5 (±0.6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C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6B666E" w14:paraId="668877C7" w14:textId="77777777" w:rsidTr="004152B9">
        <w:trPr>
          <w:cantSplit/>
          <w:jc w:val="center"/>
        </w:trPr>
        <w:tc>
          <w:tcPr>
            <w:tcW w:w="5103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C2" w14:textId="77777777" w:rsidR="006B666E" w:rsidRPr="00B852A2" w:rsidRDefault="00000000" w:rsidP="00E8284D">
            <w:pPr>
              <w:widowControl w:val="0"/>
              <w:spacing w:after="60"/>
              <w:rPr>
                <w:highlight w:val="yellow"/>
              </w:rPr>
            </w:pPr>
            <w:commentRangeStart w:id="5"/>
            <w:r w:rsidRPr="00B852A2">
              <w:rPr>
                <w:rFonts w:ascii="Calibri" w:hAnsi="Calibri"/>
                <w:b/>
                <w:sz w:val="20"/>
                <w:highlight w:val="yellow"/>
              </w:rPr>
              <w:t>Total 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924D4" w14:textId="77777777" w:rsidR="008C1509" w:rsidRPr="00B852A2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B852A2">
              <w:rPr>
                <w:rFonts w:ascii="Calibri" w:hAnsi="Calibri"/>
                <w:sz w:val="20"/>
                <w:highlight w:val="yellow"/>
              </w:rPr>
              <w:t>Sum:6,106</w:t>
            </w:r>
          </w:p>
          <w:p w14:paraId="668877C3" w14:textId="6EB6A7FD" w:rsidR="006B666E" w:rsidRPr="00B852A2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B852A2">
              <w:rPr>
                <w:rFonts w:ascii="Calibri" w:hAnsi="Calibri"/>
                <w:sz w:val="20"/>
                <w:highlight w:val="yellow"/>
              </w:rPr>
              <w:t>Mean:</w:t>
            </w:r>
            <w:r w:rsidR="00000000" w:rsidRPr="00B852A2">
              <w:rPr>
                <w:rFonts w:ascii="Calibri" w:hAnsi="Calibri"/>
                <w:sz w:val="20"/>
                <w:highlight w:val="yellow"/>
              </w:rPr>
              <w:t>10.7 (±2.5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5AFC0" w14:textId="77777777" w:rsidR="008C1509" w:rsidRPr="00B852A2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B852A2">
              <w:rPr>
                <w:rFonts w:ascii="Calibri" w:hAnsi="Calibri"/>
                <w:sz w:val="20"/>
                <w:highlight w:val="yellow"/>
              </w:rPr>
              <w:t>Sum:2,237</w:t>
            </w:r>
          </w:p>
          <w:p w14:paraId="668877C4" w14:textId="0BC4446D" w:rsidR="006B666E" w:rsidRPr="00B852A2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B852A2">
              <w:rPr>
                <w:rFonts w:ascii="Calibri" w:hAnsi="Calibri"/>
                <w:sz w:val="20"/>
                <w:highlight w:val="yellow"/>
              </w:rPr>
              <w:t>Mean:</w:t>
            </w:r>
            <w:r w:rsidR="00000000" w:rsidRPr="00B852A2">
              <w:rPr>
                <w:rFonts w:ascii="Calibri" w:hAnsi="Calibri"/>
                <w:sz w:val="20"/>
                <w:highlight w:val="yellow"/>
              </w:rPr>
              <w:t>11.0 (±2.6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9326A" w14:textId="77777777" w:rsidR="008C1509" w:rsidRPr="00B852A2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B852A2">
              <w:rPr>
                <w:rFonts w:ascii="Calibri" w:hAnsi="Calibri"/>
                <w:sz w:val="20"/>
                <w:highlight w:val="yellow"/>
              </w:rPr>
              <w:t>Sum:3,869</w:t>
            </w:r>
          </w:p>
          <w:p w14:paraId="668877C5" w14:textId="2FEFC0CF" w:rsidR="006B666E" w:rsidRPr="00B852A2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B852A2">
              <w:rPr>
                <w:rFonts w:ascii="Calibri" w:hAnsi="Calibri"/>
                <w:sz w:val="20"/>
                <w:highlight w:val="yellow"/>
              </w:rPr>
              <w:t>Mean:</w:t>
            </w:r>
            <w:r w:rsidR="00000000" w:rsidRPr="00B852A2">
              <w:rPr>
                <w:rFonts w:ascii="Calibri" w:hAnsi="Calibri"/>
                <w:sz w:val="20"/>
                <w:highlight w:val="yellow"/>
              </w:rPr>
              <w:t>10.6 (±2.4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C6" w14:textId="77777777" w:rsidR="006B666E" w:rsidRDefault="00000000" w:rsidP="00E8284D">
            <w:pPr>
              <w:widowControl w:val="0"/>
              <w:spacing w:after="60"/>
              <w:jc w:val="center"/>
            </w:pPr>
            <w:r w:rsidRPr="00B852A2">
              <w:rPr>
                <w:rFonts w:ascii="Calibri" w:hAnsi="Calibri"/>
                <w:sz w:val="20"/>
                <w:highlight w:val="yellow"/>
              </w:rPr>
              <w:t>0.074</w:t>
            </w:r>
            <w:commentRangeEnd w:id="5"/>
            <w:r w:rsidR="007D28EB">
              <w:rPr>
                <w:rStyle w:val="CommentReference"/>
              </w:rPr>
              <w:commentReference w:id="5"/>
            </w:r>
          </w:p>
        </w:tc>
      </w:tr>
      <w:tr w:rsidR="006B666E" w14:paraId="668877C9" w14:textId="77777777" w:rsidTr="004152B9">
        <w:trPr>
          <w:cantSplit/>
          <w:jc w:val="center"/>
        </w:trPr>
        <w:tc>
          <w:tcPr>
            <w:tcW w:w="992" w:type="dxa"/>
            <w:gridSpan w:val="5"/>
          </w:tcPr>
          <w:p w14:paraId="5FD9E287" w14:textId="77777777" w:rsidR="008C1509" w:rsidRDefault="00000000" w:rsidP="00E8284D">
            <w:pPr>
              <w:widowControl w:val="0"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 xml:space="preserve">n (%); </w:t>
            </w:r>
            <w:proofErr w:type="spellStart"/>
            <w:proofErr w:type="gramStart"/>
            <w:r>
              <w:rPr>
                <w:rFonts w:ascii="Calibri" w:hAnsi="Calibri"/>
                <w:sz w:val="20"/>
              </w:rPr>
              <w:t>Sum:Sum</w:t>
            </w:r>
            <w:proofErr w:type="spellEnd"/>
            <w:proofErr w:type="gramEnd"/>
          </w:p>
          <w:p w14:paraId="668877C8" w14:textId="44D44DC1" w:rsidR="006B666E" w:rsidRDefault="008C1509" w:rsidP="00E8284D">
            <w:pPr>
              <w:widowControl w:val="0"/>
              <w:spacing w:after="60"/>
            </w:pPr>
            <w:proofErr w:type="spellStart"/>
            <w:proofErr w:type="gramStart"/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Mean</w:t>
            </w:r>
            <w:proofErr w:type="spellEnd"/>
            <w:proofErr w:type="gramEnd"/>
            <w:r w:rsidR="00000000">
              <w:rPr>
                <w:rFonts w:ascii="Calibri" w:hAnsi="Calibri"/>
                <w:sz w:val="20"/>
              </w:rPr>
              <w:t xml:space="preserve"> (±SD)</w:t>
            </w:r>
          </w:p>
        </w:tc>
      </w:tr>
      <w:tr w:rsidR="006B666E" w14:paraId="668877CB" w14:textId="77777777" w:rsidTr="004152B9">
        <w:trPr>
          <w:cantSplit/>
          <w:jc w:val="center"/>
        </w:trPr>
        <w:tc>
          <w:tcPr>
            <w:tcW w:w="992" w:type="dxa"/>
            <w:gridSpan w:val="5"/>
          </w:tcPr>
          <w:p w14:paraId="668877CA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Welch Two Sample t-test; Fisher's exact test</w:t>
            </w:r>
          </w:p>
        </w:tc>
      </w:tr>
    </w:tbl>
    <w:p w14:paraId="668877CC" w14:textId="77777777" w:rsidR="006B666E" w:rsidRDefault="00000000">
      <w:r>
        <w:br w:type="page"/>
      </w:r>
    </w:p>
    <w:p w14:paraId="668877CD" w14:textId="77777777" w:rsidR="006B666E" w:rsidRDefault="00000000">
      <w:pPr>
        <w:pStyle w:val="Heading3"/>
      </w:pPr>
      <w:bookmarkStart w:id="6" w:name="table-7a-healthcare-policies"/>
      <w:bookmarkEnd w:id="3"/>
      <w:commentRangeStart w:id="7"/>
      <w:r w:rsidRPr="00187CE8">
        <w:rPr>
          <w:highlight w:val="yellow"/>
        </w:rPr>
        <w:lastRenderedPageBreak/>
        <w:t>Table 7A: Healthcare policies</w:t>
      </w:r>
      <w:commentRangeEnd w:id="7"/>
      <w:r w:rsidR="00992B89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7"/>
      </w:r>
    </w:p>
    <w:p w14:paraId="668877CE" w14:textId="77777777" w:rsidR="006B666E" w:rsidRDefault="00000000">
      <w:pPr>
        <w:pStyle w:val="FirstParagraph"/>
      </w:pPr>
      <w:r>
        <w:t>(n = 570)</w:t>
      </w:r>
    </w:p>
    <w:tbl>
      <w:tblPr>
        <w:tblW w:w="10773" w:type="dxa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043"/>
        <w:gridCol w:w="1551"/>
        <w:gridCol w:w="1549"/>
        <w:gridCol w:w="1551"/>
        <w:gridCol w:w="1079"/>
      </w:tblGrid>
      <w:tr w:rsidR="006B666E" w14:paraId="668877D4" w14:textId="77777777" w:rsidTr="00E8284D">
        <w:trPr>
          <w:cantSplit/>
          <w:tblHeader/>
          <w:jc w:val="center"/>
        </w:trPr>
        <w:tc>
          <w:tcPr>
            <w:tcW w:w="5104" w:type="dxa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68877CF" w14:textId="77777777" w:rsidR="006B666E" w:rsidRDefault="006B666E" w:rsidP="00E8284D">
            <w:pPr>
              <w:widowControl w:val="0"/>
              <w:spacing w:after="60"/>
            </w:pP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3DE0B5AE" w14:textId="77777777" w:rsidR="00425650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668877D0" w14:textId="70A6B4F1" w:rsidR="006B666E" w:rsidRDefault="0042565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570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0A5D0843" w14:textId="77777777" w:rsidR="00425650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668877D1" w14:textId="2E12AE6F" w:rsidR="006B666E" w:rsidRDefault="0042565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204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2D679BE3" w14:textId="77777777" w:rsidR="00425650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668877D2" w14:textId="7AD424E9" w:rsidR="006B666E" w:rsidRDefault="0042565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366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992" w:type="dxa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68877D3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6B666E" w14:paraId="668877D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5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 Healthcare workers should be able to refuse to treat a person with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9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6B666E" w14:paraId="668877E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B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3 (56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D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57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5 (56.0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D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E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1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34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3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2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2 (36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E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7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5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9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5.2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F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D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EF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7F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3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55BD2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881</w:t>
            </w:r>
          </w:p>
          <w:p w14:paraId="668877F4" w14:textId="58507A27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5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35445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15</w:t>
            </w:r>
          </w:p>
          <w:p w14:paraId="668877F5" w14:textId="43648CF8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5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372C6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66</w:t>
            </w:r>
          </w:p>
          <w:p w14:paraId="668877F6" w14:textId="7386D444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5 (±0.7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7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6B666E" w14:paraId="668877F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9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2 People with HIV should have the right to decide whether or not to disclose their HIV status to their healthcare providers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A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C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D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6B666E" w14:paraId="6688780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7FF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19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5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21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0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5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12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7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14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11.2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1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B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1 (23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D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4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22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0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1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1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6 (44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3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45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4 (44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1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7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488AE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671</w:t>
            </w:r>
          </w:p>
          <w:p w14:paraId="66887818" w14:textId="278C5055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9 (±1.2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CDDF9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10</w:t>
            </w:r>
          </w:p>
          <w:p w14:paraId="66887819" w14:textId="244C5015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0 (±1.1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7C6EF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061</w:t>
            </w:r>
          </w:p>
          <w:p w14:paraId="6688781A" w14:textId="4F479CC9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9 (±1.2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B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6B666E" w14:paraId="6688782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D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3 Employers should not be able to fire a worker living with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E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1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2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2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2</w:t>
            </w:r>
          </w:p>
        </w:tc>
      </w:tr>
      <w:tr w:rsidR="006B666E" w14:paraId="6688782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23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2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7 (41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25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40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2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42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2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2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29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2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0 (31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2B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27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2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33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2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3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2F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15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5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15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3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5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11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7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16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8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4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B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7AC56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121</w:t>
            </w:r>
          </w:p>
          <w:p w14:paraId="6688783C" w14:textId="535B4212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0 (±1.0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5823E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26</w:t>
            </w:r>
          </w:p>
          <w:p w14:paraId="6688783D" w14:textId="4FA2596B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1 (±1.1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7001D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95</w:t>
            </w:r>
          </w:p>
          <w:p w14:paraId="6688783E" w14:textId="070C0E0A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9 (±1.0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3F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0</w:t>
            </w:r>
          </w:p>
        </w:tc>
      </w:tr>
      <w:tr w:rsidR="006B666E" w14:paraId="6688784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1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4 Women with the HIV infection should NOT be allowed to marry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2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5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6B666E" w14:paraId="6688784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7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3 (70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9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0 (68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3 (71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5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D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2 (23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4F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23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23.0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5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3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3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5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5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9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B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6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5F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25D46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788</w:t>
            </w:r>
          </w:p>
          <w:p w14:paraId="66887860" w14:textId="46514522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4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85641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291</w:t>
            </w:r>
          </w:p>
          <w:p w14:paraId="66887861" w14:textId="4281E8B6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4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816DB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97</w:t>
            </w:r>
          </w:p>
          <w:p w14:paraId="66887862" w14:textId="3FB18AFA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4 (±0.7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63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6B666E" w14:paraId="6688786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65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5 Men with the HIV infection should NOT be allowed to marry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6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6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6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69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6B666E" w14:paraId="6688787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6B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6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0 (70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6D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6 (66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6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4 (72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6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7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71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7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23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73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25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7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23.0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7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7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77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7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4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79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7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.0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7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8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7D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7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7F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8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8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8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83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0EC59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787</w:t>
            </w:r>
          </w:p>
          <w:p w14:paraId="66887884" w14:textId="0D080846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4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2946C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294</w:t>
            </w:r>
          </w:p>
          <w:p w14:paraId="66887885" w14:textId="54E4B47F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4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5EBA7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93</w:t>
            </w:r>
          </w:p>
          <w:p w14:paraId="66887886" w14:textId="6FBE5276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3 (±0.6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87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2</w:t>
            </w:r>
          </w:p>
        </w:tc>
      </w:tr>
      <w:tr w:rsidR="006B666E" w14:paraId="6688788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89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6 A landlord should not have the right to refuse to rent a room to a person with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8A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8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8C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8D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89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8F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5 (36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34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4 (36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9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5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6 (22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7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4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26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A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B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22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D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25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21.0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9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A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A1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A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19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A3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25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A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15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A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A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A7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C0A5B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284</w:t>
            </w:r>
          </w:p>
          <w:p w14:paraId="668878A8" w14:textId="59162C62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3 (±1.1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1F1A7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93</w:t>
            </w:r>
          </w:p>
          <w:p w14:paraId="668878A9" w14:textId="5B40547B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4 (±1.2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35A76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791</w:t>
            </w:r>
          </w:p>
          <w:p w14:paraId="668878AA" w14:textId="00924B6B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2 (±1.1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AB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3</w:t>
            </w:r>
          </w:p>
        </w:tc>
      </w:tr>
      <w:tr w:rsidR="006B666E" w14:paraId="668878B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AD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7 A man with HIV should have the right to decide whether or not to disclose his HIV status to his wife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AE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A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B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B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7</w:t>
            </w:r>
          </w:p>
        </w:tc>
      </w:tr>
      <w:tr w:rsidR="006B666E" w14:paraId="668878B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B3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B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8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B5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B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0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B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B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B9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B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11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BB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B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12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B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C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BF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C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4 (32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C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29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C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3 (33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C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C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C5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C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2 (47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C7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54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C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43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C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D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CB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D839C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819</w:t>
            </w:r>
          </w:p>
          <w:p w14:paraId="668878CC" w14:textId="558EB1DA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2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C00F6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81</w:t>
            </w:r>
          </w:p>
          <w:p w14:paraId="668878CD" w14:textId="372DBD6D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3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ADB69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138</w:t>
            </w:r>
          </w:p>
          <w:p w14:paraId="668878CE" w14:textId="2FA03877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1 (±1.0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CF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6B666E" w14:paraId="668878D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D1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8 A woman with HIV should have the right to decide whether or not to disclose her HIV status to her husband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D2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D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D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D5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1</w:t>
            </w:r>
          </w:p>
        </w:tc>
      </w:tr>
      <w:tr w:rsidR="006B666E" w14:paraId="668878D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D7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D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8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D9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D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9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D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E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DD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D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11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DF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9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E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13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E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E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E3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E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8 (33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E5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30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E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5 (34.2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E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E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E9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E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46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EB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9 (53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E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8 (43.2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E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8F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EF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72E4D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815</w:t>
            </w:r>
          </w:p>
          <w:p w14:paraId="668878F0" w14:textId="0668493F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2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B35FA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77</w:t>
            </w:r>
          </w:p>
          <w:p w14:paraId="668878F1" w14:textId="78828D03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3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C0A59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138</w:t>
            </w:r>
          </w:p>
          <w:p w14:paraId="668878F2" w14:textId="6055AF54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1 (±1.0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F3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9</w:t>
            </w:r>
          </w:p>
        </w:tc>
      </w:tr>
      <w:tr w:rsidR="006B666E" w14:paraId="668878F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F5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9 All female sex workers should be required to be tested for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F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F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F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F9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:rsidRPr="00F63DC5" w14:paraId="6688790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FB" w14:textId="77777777" w:rsidR="006B666E" w:rsidRPr="00F63DC5" w:rsidRDefault="00000000" w:rsidP="00E8284D">
            <w:pPr>
              <w:widowControl w:val="0"/>
              <w:spacing w:after="60"/>
              <w:rPr>
                <w:highlight w:val="yellow"/>
              </w:rPr>
            </w:pPr>
            <w:commentRangeStart w:id="8"/>
            <w:r>
              <w:rPr>
                <w:rFonts w:ascii="Calibri" w:hAnsi="Calibri"/>
                <w:sz w:val="20"/>
              </w:rPr>
              <w:t>    </w:t>
            </w:r>
            <w:r w:rsidRPr="00F63DC5">
              <w:rPr>
                <w:rFonts w:ascii="Calibri" w:hAnsi="Calibri"/>
                <w:sz w:val="20"/>
                <w:highlight w:val="yellow"/>
              </w:rPr>
              <w:t>Strongly dis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FC" w14:textId="77777777" w:rsidR="006B666E" w:rsidRPr="00F63DC5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22 (3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FD" w14:textId="77777777" w:rsidR="006B666E" w:rsidRPr="00F63DC5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14 (6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FE" w14:textId="77777777" w:rsidR="006B666E" w:rsidRPr="00F63DC5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8 (2.2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8FF" w14:textId="77777777" w:rsidR="006B666E" w:rsidRPr="00F63DC5" w:rsidRDefault="006B666E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</w:p>
        </w:tc>
      </w:tr>
      <w:tr w:rsidR="006B666E" w:rsidRPr="00F63DC5" w14:paraId="6688790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01" w14:textId="77777777" w:rsidR="006B666E" w:rsidRPr="00F63DC5" w:rsidRDefault="00000000" w:rsidP="00E8284D">
            <w:pPr>
              <w:widowControl w:val="0"/>
              <w:spacing w:after="60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    Dis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02" w14:textId="77777777" w:rsidR="006B666E" w:rsidRPr="00F63DC5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19 (3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03" w14:textId="77777777" w:rsidR="006B666E" w:rsidRPr="00F63DC5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12 (5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04" w14:textId="77777777" w:rsidR="006B666E" w:rsidRPr="00F63DC5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7 (1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05" w14:textId="77777777" w:rsidR="006B666E" w:rsidRPr="00F63DC5" w:rsidRDefault="006B666E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</w:p>
        </w:tc>
      </w:tr>
      <w:tr w:rsidR="006B666E" w:rsidRPr="00F63DC5" w14:paraId="6688790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07" w14:textId="77777777" w:rsidR="006B666E" w:rsidRPr="00F63DC5" w:rsidRDefault="00000000" w:rsidP="00E8284D">
            <w:pPr>
              <w:widowControl w:val="0"/>
              <w:spacing w:after="60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    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08" w14:textId="77777777" w:rsidR="006B666E" w:rsidRPr="00F63DC5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55 (9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09" w14:textId="77777777" w:rsidR="006B666E" w:rsidRPr="00F63DC5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23 (11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0A" w14:textId="77777777" w:rsidR="006B666E" w:rsidRPr="00F63DC5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32 (8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0B" w14:textId="77777777" w:rsidR="006B666E" w:rsidRPr="00F63DC5" w:rsidRDefault="006B666E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</w:p>
        </w:tc>
      </w:tr>
      <w:tr w:rsidR="006B666E" w:rsidRPr="00F63DC5" w14:paraId="6688791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0D" w14:textId="77777777" w:rsidR="006B666E" w:rsidRPr="00F63DC5" w:rsidRDefault="00000000" w:rsidP="00E8284D">
            <w:pPr>
              <w:widowControl w:val="0"/>
              <w:spacing w:after="60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    Strongly 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0E" w14:textId="77777777" w:rsidR="006B666E" w:rsidRPr="00F63DC5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474 (83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0F" w14:textId="77777777" w:rsidR="006B666E" w:rsidRPr="00F63DC5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155 (76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10" w14:textId="77777777" w:rsidR="006B666E" w:rsidRPr="00F63DC5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319 (87.2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11" w14:textId="77777777" w:rsidR="006B666E" w:rsidRPr="00F63DC5" w:rsidRDefault="006B666E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</w:p>
        </w:tc>
      </w:tr>
      <w:tr w:rsidR="006B666E" w14:paraId="6688791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13" w14:textId="77777777" w:rsidR="006B666E" w:rsidRPr="00F63DC5" w:rsidRDefault="00000000" w:rsidP="00E8284D">
            <w:pPr>
              <w:widowControl w:val="0"/>
              <w:spacing w:after="60"/>
              <w:rPr>
                <w:highlight w:val="yellow"/>
              </w:rPr>
            </w:pPr>
            <w:r w:rsidRPr="00F63DC5">
              <w:rPr>
                <w:rFonts w:ascii="Calibri" w:hAnsi="Calibri"/>
                <w:b/>
                <w:sz w:val="20"/>
                <w:highlight w:val="yellow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EB643" w14:textId="77777777" w:rsidR="008C1509" w:rsidRPr="00F63DC5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Sum:2,121</w:t>
            </w:r>
          </w:p>
          <w:p w14:paraId="66887914" w14:textId="10B3082D" w:rsidR="006B666E" w:rsidRPr="00F63DC5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Mean:</w:t>
            </w:r>
            <w:r w:rsidR="00000000" w:rsidRPr="00F63DC5">
              <w:rPr>
                <w:rFonts w:ascii="Calibri" w:hAnsi="Calibri"/>
                <w:sz w:val="20"/>
                <w:highlight w:val="yellow"/>
              </w:rPr>
              <w:t>3.7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0503F" w14:textId="77777777" w:rsidR="008C1509" w:rsidRPr="00F63DC5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Sum:727</w:t>
            </w:r>
          </w:p>
          <w:p w14:paraId="66887915" w14:textId="7F2346B7" w:rsidR="006B666E" w:rsidRPr="00F63DC5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Mean:</w:t>
            </w:r>
            <w:r w:rsidR="00000000" w:rsidRPr="00F63DC5">
              <w:rPr>
                <w:rFonts w:ascii="Calibri" w:hAnsi="Calibri"/>
                <w:sz w:val="20"/>
                <w:highlight w:val="yellow"/>
              </w:rPr>
              <w:t>3.6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7AA2F" w14:textId="77777777" w:rsidR="008C1509" w:rsidRPr="00F63DC5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Sum:1,394</w:t>
            </w:r>
          </w:p>
          <w:p w14:paraId="66887916" w14:textId="7F788AF6" w:rsidR="006B666E" w:rsidRPr="00F63DC5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F63DC5">
              <w:rPr>
                <w:rFonts w:ascii="Calibri" w:hAnsi="Calibri"/>
                <w:sz w:val="20"/>
                <w:highlight w:val="yellow"/>
              </w:rPr>
              <w:t>Mean:</w:t>
            </w:r>
            <w:r w:rsidR="00000000" w:rsidRPr="00F63DC5">
              <w:rPr>
                <w:rFonts w:ascii="Calibri" w:hAnsi="Calibri"/>
                <w:sz w:val="20"/>
                <w:highlight w:val="yellow"/>
              </w:rPr>
              <w:t>3.8 (±0.6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17" w14:textId="77777777" w:rsidR="006B666E" w:rsidRDefault="00000000" w:rsidP="00E8284D">
            <w:pPr>
              <w:widowControl w:val="0"/>
              <w:spacing w:after="60"/>
              <w:jc w:val="center"/>
              <w:rPr>
                <w:lang w:bidi="th-TH"/>
              </w:rPr>
            </w:pPr>
            <w:r w:rsidRPr="00F63DC5">
              <w:rPr>
                <w:rFonts w:ascii="Calibri" w:hAnsi="Calibri"/>
                <w:b/>
                <w:sz w:val="20"/>
                <w:highlight w:val="yellow"/>
              </w:rPr>
              <w:t>&lt;0.001</w:t>
            </w:r>
            <w:commentRangeEnd w:id="8"/>
            <w:r w:rsidR="0086487C">
              <w:rPr>
                <w:rStyle w:val="CommentReference"/>
              </w:rPr>
              <w:commentReference w:id="8"/>
            </w:r>
          </w:p>
        </w:tc>
      </w:tr>
      <w:tr w:rsidR="006B666E" w14:paraId="6688791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19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0 Women with HIV should have the right to have children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1A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1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1C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1D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92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1F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1 (23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35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16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2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5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8 (36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7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2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38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3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B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6 (29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D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2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33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2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3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31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3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11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33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9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3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12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3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3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37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81375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305</w:t>
            </w:r>
          </w:p>
          <w:p w14:paraId="66887938" w14:textId="529F5269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3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B27BC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21</w:t>
            </w:r>
          </w:p>
          <w:p w14:paraId="66887939" w14:textId="073052DB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1 (±1.0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51B27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884</w:t>
            </w:r>
          </w:p>
          <w:p w14:paraId="6688793A" w14:textId="107F8488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4 (±0.9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3B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94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3D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1 People with HIV should have the right to decide whether or not to disclose their HIV status to their family (other than their spouse)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3E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3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4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4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6B666E" w14:paraId="6688794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43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4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27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45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25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4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28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4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4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49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4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5 (39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4B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42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4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38.0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4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5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4F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5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21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5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8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5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23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5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5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55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5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11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57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3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5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0.4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5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6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5B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AC24D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241</w:t>
            </w:r>
          </w:p>
          <w:p w14:paraId="6688795C" w14:textId="4D1D0A2B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2 (±1.0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90454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50</w:t>
            </w:r>
          </w:p>
          <w:p w14:paraId="6688795D" w14:textId="0637F298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2 (±1.0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59E8C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791</w:t>
            </w:r>
          </w:p>
          <w:p w14:paraId="6688795E" w14:textId="0D504FE8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2 (±1.0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5F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6B666E" w14:paraId="6688796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61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5.12 Children with HIV should have the right to attend school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62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6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6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65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96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67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6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2 (75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69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3 (70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6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9 (79.0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6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7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6D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6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17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6F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5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7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17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7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7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73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7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4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75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7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7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2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7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7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79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7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3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7B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7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7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8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7F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CD97A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766</w:t>
            </w:r>
          </w:p>
          <w:p w14:paraId="66887980" w14:textId="317FE27B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3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3B73D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07</w:t>
            </w:r>
          </w:p>
          <w:p w14:paraId="66887981" w14:textId="5B499F70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5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3BFCA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59</w:t>
            </w:r>
          </w:p>
          <w:p w14:paraId="66887982" w14:textId="5C11509E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3 (±0.5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83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98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85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3 All patients undergoing surgery should be required to be tested for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8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8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8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89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6</w:t>
            </w:r>
          </w:p>
        </w:tc>
      </w:tr>
      <w:tr w:rsidR="006B666E" w:rsidRPr="0086487C" w14:paraId="6688799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8B" w14:textId="77777777" w:rsidR="006B666E" w:rsidRPr="0086487C" w:rsidRDefault="00000000" w:rsidP="00E8284D">
            <w:pPr>
              <w:widowControl w:val="0"/>
              <w:spacing w:after="60"/>
              <w:rPr>
                <w:highlight w:val="yellow"/>
              </w:rPr>
            </w:pPr>
            <w:commentRangeStart w:id="9"/>
            <w:r>
              <w:rPr>
                <w:rFonts w:ascii="Calibri" w:hAnsi="Calibri"/>
                <w:sz w:val="20"/>
              </w:rPr>
              <w:t>    </w:t>
            </w:r>
            <w:r w:rsidRPr="0086487C">
              <w:rPr>
                <w:rFonts w:ascii="Calibri" w:hAnsi="Calibri"/>
                <w:sz w:val="20"/>
                <w:highlight w:val="yellow"/>
              </w:rPr>
              <w:t>Strongly dis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8C" w14:textId="77777777" w:rsidR="006B666E" w:rsidRPr="0086487C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27 (4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8D" w14:textId="77777777" w:rsidR="006B666E" w:rsidRPr="0086487C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15 (7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8E" w14:textId="77777777" w:rsidR="006B666E" w:rsidRPr="0086487C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12 (3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8F" w14:textId="77777777" w:rsidR="006B666E" w:rsidRPr="0086487C" w:rsidRDefault="006B666E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</w:p>
        </w:tc>
      </w:tr>
      <w:tr w:rsidR="006B666E" w:rsidRPr="0086487C" w14:paraId="6688799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91" w14:textId="77777777" w:rsidR="006B666E" w:rsidRPr="0086487C" w:rsidRDefault="00000000" w:rsidP="00E8284D">
            <w:pPr>
              <w:widowControl w:val="0"/>
              <w:spacing w:after="60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    Dis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92" w14:textId="77777777" w:rsidR="006B666E" w:rsidRPr="0086487C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48 (8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93" w14:textId="77777777" w:rsidR="006B666E" w:rsidRPr="0086487C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23 (11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94" w14:textId="77777777" w:rsidR="006B666E" w:rsidRPr="0086487C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25 (6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95" w14:textId="77777777" w:rsidR="006B666E" w:rsidRPr="0086487C" w:rsidRDefault="006B666E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</w:p>
        </w:tc>
      </w:tr>
      <w:tr w:rsidR="006B666E" w:rsidRPr="0086487C" w14:paraId="6688799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97" w14:textId="77777777" w:rsidR="006B666E" w:rsidRPr="0086487C" w:rsidRDefault="00000000" w:rsidP="00E8284D">
            <w:pPr>
              <w:widowControl w:val="0"/>
              <w:spacing w:after="60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    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98" w14:textId="77777777" w:rsidR="006B666E" w:rsidRPr="0086487C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160 (28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99" w14:textId="77777777" w:rsidR="006B666E" w:rsidRPr="0086487C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50 (24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9A" w14:textId="77777777" w:rsidR="006B666E" w:rsidRPr="0086487C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110 (30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9B" w14:textId="77777777" w:rsidR="006B666E" w:rsidRPr="0086487C" w:rsidRDefault="006B666E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</w:p>
        </w:tc>
      </w:tr>
      <w:tr w:rsidR="006B666E" w:rsidRPr="0086487C" w14:paraId="668879A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9D" w14:textId="77777777" w:rsidR="006B666E" w:rsidRPr="0086487C" w:rsidRDefault="00000000" w:rsidP="00E8284D">
            <w:pPr>
              <w:widowControl w:val="0"/>
              <w:spacing w:after="60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    Strongly 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9E" w14:textId="77777777" w:rsidR="006B666E" w:rsidRPr="0086487C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335 (58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9F" w14:textId="77777777" w:rsidR="006B666E" w:rsidRPr="0086487C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116 (56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A0" w14:textId="77777777" w:rsidR="006B666E" w:rsidRPr="0086487C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219 (59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A1" w14:textId="77777777" w:rsidR="006B666E" w:rsidRPr="0086487C" w:rsidRDefault="006B666E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</w:p>
        </w:tc>
      </w:tr>
      <w:tr w:rsidR="006B666E" w14:paraId="668879A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A3" w14:textId="77777777" w:rsidR="006B666E" w:rsidRPr="0086487C" w:rsidRDefault="00000000" w:rsidP="00E8284D">
            <w:pPr>
              <w:widowControl w:val="0"/>
              <w:spacing w:after="60"/>
              <w:rPr>
                <w:highlight w:val="yellow"/>
              </w:rPr>
            </w:pPr>
            <w:r w:rsidRPr="0086487C">
              <w:rPr>
                <w:rFonts w:ascii="Calibri" w:hAnsi="Calibri"/>
                <w:b/>
                <w:sz w:val="20"/>
                <w:highlight w:val="yellow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92403" w14:textId="77777777" w:rsidR="008C1509" w:rsidRPr="0086487C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Sum:1,943</w:t>
            </w:r>
          </w:p>
          <w:p w14:paraId="668879A4" w14:textId="4D5760C7" w:rsidR="006B666E" w:rsidRPr="0086487C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Mean:</w:t>
            </w:r>
            <w:r w:rsidR="00000000" w:rsidRPr="0086487C">
              <w:rPr>
                <w:rFonts w:ascii="Calibri" w:hAnsi="Calibri"/>
                <w:sz w:val="20"/>
                <w:highlight w:val="yellow"/>
              </w:rPr>
              <w:t>3.4 (±0.8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489F6" w14:textId="77777777" w:rsidR="008C1509" w:rsidRPr="0086487C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Sum:675</w:t>
            </w:r>
          </w:p>
          <w:p w14:paraId="668879A5" w14:textId="222D6FD8" w:rsidR="006B666E" w:rsidRPr="0086487C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Mean:</w:t>
            </w:r>
            <w:r w:rsidR="00000000" w:rsidRPr="0086487C">
              <w:rPr>
                <w:rFonts w:ascii="Calibri" w:hAnsi="Calibri"/>
                <w:sz w:val="20"/>
                <w:highlight w:val="yellow"/>
              </w:rPr>
              <w:t>3.3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6F387" w14:textId="77777777" w:rsidR="008C1509" w:rsidRPr="0086487C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Sum:1,268</w:t>
            </w:r>
          </w:p>
          <w:p w14:paraId="668879A6" w14:textId="45995F2E" w:rsidR="006B666E" w:rsidRPr="0086487C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86487C">
              <w:rPr>
                <w:rFonts w:ascii="Calibri" w:hAnsi="Calibri"/>
                <w:sz w:val="20"/>
                <w:highlight w:val="yellow"/>
              </w:rPr>
              <w:t>Mean:</w:t>
            </w:r>
            <w:r w:rsidR="00000000" w:rsidRPr="0086487C">
              <w:rPr>
                <w:rFonts w:ascii="Calibri" w:hAnsi="Calibri"/>
                <w:sz w:val="20"/>
                <w:highlight w:val="yellow"/>
              </w:rPr>
              <w:t>3.5 (±0.8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A7" w14:textId="77777777" w:rsidR="006B666E" w:rsidRDefault="00000000" w:rsidP="00E8284D">
            <w:pPr>
              <w:widowControl w:val="0"/>
              <w:spacing w:after="60"/>
              <w:jc w:val="center"/>
              <w:rPr>
                <w:lang w:bidi="th-TH"/>
              </w:rPr>
            </w:pPr>
            <w:r w:rsidRPr="0086487C">
              <w:rPr>
                <w:rFonts w:ascii="Calibri" w:hAnsi="Calibri"/>
                <w:b/>
                <w:sz w:val="20"/>
                <w:highlight w:val="yellow"/>
              </w:rPr>
              <w:t>0.044</w:t>
            </w:r>
            <w:commentRangeEnd w:id="9"/>
            <w:r w:rsidR="0086487C">
              <w:rPr>
                <w:rStyle w:val="CommentReference"/>
              </w:rPr>
              <w:commentReference w:id="9"/>
            </w:r>
          </w:p>
        </w:tc>
      </w:tr>
      <w:tr w:rsidR="006B666E" w14:paraId="668879A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A9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4 All medical personnel who perform surgery should be required to be tested for HIV regularly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AA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A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AC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AD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9B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AF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4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.0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B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5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11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7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17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8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C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B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9 (33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D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33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33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B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C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C1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C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0 (50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C3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7 (42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C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3 (55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C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C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C7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BBE83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885</w:t>
            </w:r>
          </w:p>
          <w:p w14:paraId="668879C8" w14:textId="66585FEF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3 (±0.8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F7D1E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37</w:t>
            </w:r>
          </w:p>
          <w:p w14:paraId="668879C9" w14:textId="0E6FA81E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1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DBCAA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248</w:t>
            </w:r>
          </w:p>
          <w:p w14:paraId="668879CA" w14:textId="108B8706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4 (±0.8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CB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9D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CD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5 A patient who has HIV should have a clearly visible label on their medical files, identifying their infection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CE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C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D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D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9D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D3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D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3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D5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19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D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0.4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D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D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D9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D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22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DB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29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D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19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D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E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DF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E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0 (29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E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24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E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33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E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E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E5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E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3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E7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27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E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7 (37.4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E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9F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EB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824DE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616</w:t>
            </w:r>
          </w:p>
          <w:p w14:paraId="668879EC" w14:textId="3AEB1F15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8 (±1.0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B5856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27</w:t>
            </w:r>
          </w:p>
          <w:p w14:paraId="668879ED" w14:textId="5F08BB86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6 (±1.1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DCDF5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089</w:t>
            </w:r>
          </w:p>
          <w:p w14:paraId="668879EE" w14:textId="56C31E86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3.0 (±1.0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EF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9F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F1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6 Other patients in the ward have the right to know if a patient is infected with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F2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F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F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F5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6B666E" w14:paraId="668879F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F7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F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5 (36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F9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35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F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3 (36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F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0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FD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F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5 (44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9FF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38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0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7 (48.4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0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0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03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0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14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05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21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0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0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0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0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09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0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4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0B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0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4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0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1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0F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0C929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073</w:t>
            </w:r>
          </w:p>
          <w:p w14:paraId="66887A10" w14:textId="21420EAD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9 (±0.8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7AB86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01</w:t>
            </w:r>
          </w:p>
          <w:p w14:paraId="66887A11" w14:textId="54DBEBF3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0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80C49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72</w:t>
            </w:r>
          </w:p>
          <w:p w14:paraId="66887A12" w14:textId="041C0C5D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8 (±0.8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13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3</w:t>
            </w:r>
          </w:p>
        </w:tc>
      </w:tr>
      <w:tr w:rsidR="006B666E" w14:paraId="66887A1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15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7 PLHIV should only have the right to marry other PL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1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1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1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19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2</w:t>
            </w:r>
          </w:p>
        </w:tc>
      </w:tr>
      <w:tr w:rsidR="006B666E" w:rsidRPr="002F1D8E" w14:paraId="66887A2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1B" w14:textId="77777777" w:rsidR="006B666E" w:rsidRPr="002F1D8E" w:rsidRDefault="00000000" w:rsidP="00E8284D">
            <w:pPr>
              <w:widowControl w:val="0"/>
              <w:spacing w:after="60"/>
              <w:rPr>
                <w:highlight w:val="yellow"/>
              </w:rPr>
            </w:pPr>
            <w:commentRangeStart w:id="10"/>
            <w:r>
              <w:rPr>
                <w:rFonts w:ascii="Calibri" w:hAnsi="Calibri"/>
                <w:sz w:val="20"/>
              </w:rPr>
              <w:t>    </w:t>
            </w:r>
            <w:r w:rsidRPr="002F1D8E">
              <w:rPr>
                <w:rFonts w:ascii="Calibri" w:hAnsi="Calibri"/>
                <w:sz w:val="20"/>
                <w:highlight w:val="yellow"/>
              </w:rPr>
              <w:t>Strongly dis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1C" w14:textId="77777777" w:rsidR="006B666E" w:rsidRPr="002F1D8E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315 (55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1D" w14:textId="77777777" w:rsidR="006B666E" w:rsidRPr="002F1D8E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117 (57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1E" w14:textId="77777777" w:rsidR="006B666E" w:rsidRPr="002F1D8E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198 (54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1F" w14:textId="77777777" w:rsidR="006B666E" w:rsidRPr="002F1D8E" w:rsidRDefault="006B666E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</w:p>
        </w:tc>
      </w:tr>
      <w:tr w:rsidR="006B666E" w:rsidRPr="002F1D8E" w14:paraId="66887A2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21" w14:textId="77777777" w:rsidR="006B666E" w:rsidRPr="002F1D8E" w:rsidRDefault="00000000" w:rsidP="00E8284D">
            <w:pPr>
              <w:widowControl w:val="0"/>
              <w:spacing w:after="60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    Dis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22" w14:textId="77777777" w:rsidR="006B666E" w:rsidRPr="002F1D8E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181 (31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23" w14:textId="77777777" w:rsidR="006B666E" w:rsidRPr="002F1D8E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54 (26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24" w14:textId="77777777" w:rsidR="006B666E" w:rsidRPr="002F1D8E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127 (34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25" w14:textId="77777777" w:rsidR="006B666E" w:rsidRPr="002F1D8E" w:rsidRDefault="006B666E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</w:p>
        </w:tc>
      </w:tr>
      <w:tr w:rsidR="006B666E" w:rsidRPr="002F1D8E" w14:paraId="66887A2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27" w14:textId="77777777" w:rsidR="006B666E" w:rsidRPr="002F1D8E" w:rsidRDefault="00000000" w:rsidP="00E8284D">
            <w:pPr>
              <w:widowControl w:val="0"/>
              <w:spacing w:after="60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    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28" w14:textId="77777777" w:rsidR="006B666E" w:rsidRPr="002F1D8E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54 (9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29" w14:textId="77777777" w:rsidR="006B666E" w:rsidRPr="002F1D8E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25 (12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2A" w14:textId="77777777" w:rsidR="006B666E" w:rsidRPr="002F1D8E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29 (7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2B" w14:textId="77777777" w:rsidR="006B666E" w:rsidRPr="002F1D8E" w:rsidRDefault="006B666E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</w:p>
        </w:tc>
      </w:tr>
      <w:tr w:rsidR="006B666E" w:rsidRPr="002F1D8E" w14:paraId="66887A3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2D" w14:textId="77777777" w:rsidR="006B666E" w:rsidRPr="002F1D8E" w:rsidRDefault="00000000" w:rsidP="00E8284D">
            <w:pPr>
              <w:widowControl w:val="0"/>
              <w:spacing w:after="60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    Strongly 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2E" w14:textId="77777777" w:rsidR="006B666E" w:rsidRPr="002F1D8E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20 (3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2F" w14:textId="77777777" w:rsidR="006B666E" w:rsidRPr="002F1D8E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8 (3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30" w14:textId="77777777" w:rsidR="006B666E" w:rsidRPr="002F1D8E" w:rsidRDefault="00000000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12 (3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31" w14:textId="77777777" w:rsidR="006B666E" w:rsidRPr="002F1D8E" w:rsidRDefault="006B666E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</w:p>
        </w:tc>
      </w:tr>
      <w:tr w:rsidR="006B666E" w14:paraId="66887A3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33" w14:textId="77777777" w:rsidR="006B666E" w:rsidRPr="002F1D8E" w:rsidRDefault="00000000" w:rsidP="00E8284D">
            <w:pPr>
              <w:widowControl w:val="0"/>
              <w:spacing w:after="60"/>
              <w:rPr>
                <w:highlight w:val="yellow"/>
              </w:rPr>
            </w:pPr>
            <w:r w:rsidRPr="002F1D8E">
              <w:rPr>
                <w:rFonts w:ascii="Calibri" w:hAnsi="Calibri"/>
                <w:b/>
                <w:sz w:val="20"/>
                <w:highlight w:val="yellow"/>
              </w:rPr>
              <w:lastRenderedPageBreak/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30F0C" w14:textId="77777777" w:rsidR="008C1509" w:rsidRPr="002F1D8E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Sum:919</w:t>
            </w:r>
          </w:p>
          <w:p w14:paraId="66887A34" w14:textId="5E152509" w:rsidR="006B666E" w:rsidRPr="002F1D8E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Mean:</w:t>
            </w:r>
            <w:r w:rsidR="00000000" w:rsidRPr="002F1D8E">
              <w:rPr>
                <w:rFonts w:ascii="Calibri" w:hAnsi="Calibri"/>
                <w:sz w:val="20"/>
                <w:highlight w:val="yellow"/>
              </w:rPr>
              <w:t>1.6 (±0.8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257A5" w14:textId="77777777" w:rsidR="008C1509" w:rsidRPr="002F1D8E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Sum:332</w:t>
            </w:r>
          </w:p>
          <w:p w14:paraId="66887A35" w14:textId="5A6911B5" w:rsidR="006B666E" w:rsidRPr="002F1D8E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Mean:</w:t>
            </w:r>
            <w:r w:rsidR="00000000" w:rsidRPr="002F1D8E">
              <w:rPr>
                <w:rFonts w:ascii="Calibri" w:hAnsi="Calibri"/>
                <w:sz w:val="20"/>
                <w:highlight w:val="yellow"/>
              </w:rPr>
              <w:t>1.6 (±0.8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737254" w14:textId="77777777" w:rsidR="008C1509" w:rsidRPr="002F1D8E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Sum:587</w:t>
            </w:r>
          </w:p>
          <w:p w14:paraId="66887A36" w14:textId="35F5D6D5" w:rsidR="006B666E" w:rsidRPr="002F1D8E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Mean:</w:t>
            </w:r>
            <w:r w:rsidR="00000000" w:rsidRPr="002F1D8E">
              <w:rPr>
                <w:rFonts w:ascii="Calibri" w:hAnsi="Calibri"/>
                <w:sz w:val="20"/>
                <w:highlight w:val="yellow"/>
              </w:rPr>
              <w:t>1.6 (±0.8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37" w14:textId="77777777" w:rsidR="006B666E" w:rsidRDefault="00000000" w:rsidP="00E8284D">
            <w:pPr>
              <w:widowControl w:val="0"/>
              <w:spacing w:after="60"/>
              <w:jc w:val="center"/>
              <w:rPr>
                <w:lang w:bidi="th-TH"/>
              </w:rPr>
            </w:pPr>
            <w:r w:rsidRPr="002F1D8E">
              <w:rPr>
                <w:rFonts w:ascii="Calibri" w:hAnsi="Calibri"/>
                <w:sz w:val="20"/>
                <w:highlight w:val="yellow"/>
              </w:rPr>
              <w:t>0.7</w:t>
            </w:r>
            <w:commentRangeEnd w:id="10"/>
            <w:r w:rsidR="002F1D8E">
              <w:rPr>
                <w:rStyle w:val="CommentReference"/>
              </w:rPr>
              <w:commentReference w:id="10"/>
            </w:r>
          </w:p>
        </w:tc>
      </w:tr>
      <w:tr w:rsidR="006B666E" w14:paraId="66887A3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39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8 Blood test for HIV without a patient acknowledgement or consent is acceptable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3A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3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3C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3D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3</w:t>
            </w:r>
          </w:p>
        </w:tc>
      </w:tr>
      <w:tr w:rsidR="006B666E" w14:paraId="66887A4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3F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6 (43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37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0 (46.4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4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5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8 (34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7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32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2 (36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5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B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16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D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22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13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4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5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51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5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5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53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5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5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5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57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9BC77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050</w:t>
            </w:r>
          </w:p>
          <w:p w14:paraId="66887A58" w14:textId="188FDDDA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8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5A6A7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11</w:t>
            </w:r>
          </w:p>
          <w:p w14:paraId="66887A59" w14:textId="0EB703E0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0 (±1.0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7AAF28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39</w:t>
            </w:r>
          </w:p>
          <w:p w14:paraId="66887A5A" w14:textId="549E70C4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7 (±0.8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5B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A6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5D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9 There are adequate supplies in the hospital where you train to help reduce your risk of becoming infected with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5E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5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6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6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A6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63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6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0 (54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65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44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6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9 (59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6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6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69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6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3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6B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35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6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0 (32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6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7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6F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7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8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7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11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7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6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7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7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75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7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3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77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7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7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8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7B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AC598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919</w:t>
            </w:r>
          </w:p>
          <w:p w14:paraId="66887A7C" w14:textId="21EB1B0F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6 (±0.8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3F139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75</w:t>
            </w:r>
          </w:p>
          <w:p w14:paraId="66887A7D" w14:textId="40B9BFA5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8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C2013" w14:textId="77777777" w:rsidR="008C1509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44</w:t>
            </w:r>
          </w:p>
          <w:p w14:paraId="66887A7E" w14:textId="72177881" w:rsidR="006B666E" w:rsidRDefault="008C1509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5 (±0.7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7F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A8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81" w14:textId="77777777" w:rsidR="006B666E" w:rsidRPr="00BF6185" w:rsidRDefault="00000000" w:rsidP="00E8284D">
            <w:pPr>
              <w:widowControl w:val="0"/>
              <w:spacing w:after="60"/>
              <w:rPr>
                <w:highlight w:val="yellow"/>
              </w:rPr>
            </w:pPr>
            <w:commentRangeStart w:id="11"/>
            <w:r w:rsidRPr="00BF6185">
              <w:rPr>
                <w:rFonts w:ascii="Calibri" w:hAnsi="Calibri"/>
                <w:b/>
                <w:sz w:val="20"/>
                <w:highlight w:val="yellow"/>
              </w:rPr>
              <w:t>Total 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022E5" w14:textId="77777777" w:rsidR="008C1509" w:rsidRPr="00BF6185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BF6185">
              <w:rPr>
                <w:rFonts w:ascii="Calibri" w:hAnsi="Calibri"/>
                <w:sz w:val="20"/>
                <w:highlight w:val="yellow"/>
              </w:rPr>
              <w:t>Sum:25,004</w:t>
            </w:r>
          </w:p>
          <w:p w14:paraId="66887A82" w14:textId="50677944" w:rsidR="006B666E" w:rsidRPr="00BF6185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BF6185">
              <w:rPr>
                <w:rFonts w:ascii="Calibri" w:hAnsi="Calibri"/>
                <w:sz w:val="20"/>
                <w:highlight w:val="yellow"/>
              </w:rPr>
              <w:t>Mean:</w:t>
            </w:r>
            <w:r w:rsidR="00000000" w:rsidRPr="00BF6185">
              <w:rPr>
                <w:rFonts w:ascii="Calibri" w:hAnsi="Calibri"/>
                <w:sz w:val="20"/>
                <w:highlight w:val="yellow"/>
              </w:rPr>
              <w:t>43.9 (±5.6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BF753" w14:textId="77777777" w:rsidR="008C1509" w:rsidRPr="00BF6185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BF6185">
              <w:rPr>
                <w:rFonts w:ascii="Calibri" w:hAnsi="Calibri"/>
                <w:sz w:val="20"/>
                <w:highlight w:val="yellow"/>
              </w:rPr>
              <w:t>Sum:9,050</w:t>
            </w:r>
          </w:p>
          <w:p w14:paraId="66887A83" w14:textId="47EBE4EC" w:rsidR="006B666E" w:rsidRPr="00BF6185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BF6185">
              <w:rPr>
                <w:rFonts w:ascii="Calibri" w:hAnsi="Calibri"/>
                <w:sz w:val="20"/>
                <w:highlight w:val="yellow"/>
              </w:rPr>
              <w:t>Mean:</w:t>
            </w:r>
            <w:r w:rsidR="00000000" w:rsidRPr="00BF6185">
              <w:rPr>
                <w:rFonts w:ascii="Calibri" w:hAnsi="Calibri"/>
                <w:sz w:val="20"/>
                <w:highlight w:val="yellow"/>
              </w:rPr>
              <w:t>44.4 (±5.4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CF519" w14:textId="77777777" w:rsidR="008C1509" w:rsidRPr="00BF6185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BF6185">
              <w:rPr>
                <w:rFonts w:ascii="Calibri" w:hAnsi="Calibri"/>
                <w:sz w:val="20"/>
                <w:highlight w:val="yellow"/>
              </w:rPr>
              <w:t>Sum:15,954</w:t>
            </w:r>
          </w:p>
          <w:p w14:paraId="66887A84" w14:textId="2373ADC7" w:rsidR="006B666E" w:rsidRPr="00BF6185" w:rsidRDefault="008C1509" w:rsidP="00E8284D">
            <w:pPr>
              <w:widowControl w:val="0"/>
              <w:spacing w:after="60"/>
              <w:jc w:val="center"/>
              <w:rPr>
                <w:highlight w:val="yellow"/>
              </w:rPr>
            </w:pPr>
            <w:r w:rsidRPr="00BF6185">
              <w:rPr>
                <w:rFonts w:ascii="Calibri" w:hAnsi="Calibri"/>
                <w:sz w:val="20"/>
                <w:highlight w:val="yellow"/>
              </w:rPr>
              <w:t>Mean:</w:t>
            </w:r>
            <w:r w:rsidR="00000000" w:rsidRPr="00BF6185">
              <w:rPr>
                <w:rFonts w:ascii="Calibri" w:hAnsi="Calibri"/>
                <w:sz w:val="20"/>
                <w:highlight w:val="yellow"/>
              </w:rPr>
              <w:t>43.6 (±5.8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85" w14:textId="77777777" w:rsidR="006B666E" w:rsidRDefault="00000000" w:rsidP="00E8284D">
            <w:pPr>
              <w:widowControl w:val="0"/>
              <w:spacing w:after="60"/>
              <w:jc w:val="center"/>
              <w:rPr>
                <w:rFonts w:hint="cs"/>
                <w:cs/>
                <w:lang w:bidi="th-TH"/>
              </w:rPr>
            </w:pPr>
            <w:r w:rsidRPr="00BF6185">
              <w:rPr>
                <w:rFonts w:ascii="Calibri" w:hAnsi="Calibri"/>
                <w:sz w:val="20"/>
                <w:highlight w:val="yellow"/>
              </w:rPr>
              <w:t>0.11</w:t>
            </w:r>
            <w:commentRangeEnd w:id="11"/>
            <w:r w:rsidR="00C73F9B">
              <w:rPr>
                <w:rStyle w:val="CommentReference"/>
              </w:rPr>
              <w:commentReference w:id="11"/>
            </w:r>
          </w:p>
        </w:tc>
      </w:tr>
      <w:tr w:rsidR="006B666E" w14:paraId="66887A88" w14:textId="77777777" w:rsidTr="00E8284D">
        <w:trPr>
          <w:cantSplit/>
          <w:jc w:val="center"/>
        </w:trPr>
        <w:tc>
          <w:tcPr>
            <w:tcW w:w="10773" w:type="dxa"/>
            <w:gridSpan w:val="5"/>
          </w:tcPr>
          <w:p w14:paraId="1E334033" w14:textId="77777777" w:rsidR="008C1509" w:rsidRDefault="00000000" w:rsidP="00E8284D">
            <w:pPr>
              <w:widowControl w:val="0"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 xml:space="preserve">n (%); </w:t>
            </w:r>
            <w:proofErr w:type="spellStart"/>
            <w:proofErr w:type="gramStart"/>
            <w:r>
              <w:rPr>
                <w:rFonts w:ascii="Calibri" w:hAnsi="Calibri"/>
                <w:sz w:val="20"/>
              </w:rPr>
              <w:t>Sum:Sum</w:t>
            </w:r>
            <w:proofErr w:type="spellEnd"/>
            <w:proofErr w:type="gramEnd"/>
          </w:p>
          <w:p w14:paraId="66887A87" w14:textId="2F32A2F2" w:rsidR="006B666E" w:rsidRDefault="008C1509" w:rsidP="00E8284D">
            <w:pPr>
              <w:widowControl w:val="0"/>
              <w:spacing w:after="60"/>
            </w:pPr>
            <w:proofErr w:type="spellStart"/>
            <w:proofErr w:type="gramStart"/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Mean</w:t>
            </w:r>
            <w:proofErr w:type="spellEnd"/>
            <w:proofErr w:type="gramEnd"/>
            <w:r w:rsidR="00000000">
              <w:rPr>
                <w:rFonts w:ascii="Calibri" w:hAnsi="Calibri"/>
                <w:sz w:val="20"/>
              </w:rPr>
              <w:t xml:space="preserve"> (±SD)</w:t>
            </w:r>
          </w:p>
        </w:tc>
      </w:tr>
      <w:tr w:rsidR="006B666E" w14:paraId="66887A8A" w14:textId="77777777" w:rsidTr="00E8284D">
        <w:trPr>
          <w:cantSplit/>
          <w:jc w:val="center"/>
        </w:trPr>
        <w:tc>
          <w:tcPr>
            <w:tcW w:w="10773" w:type="dxa"/>
            <w:gridSpan w:val="5"/>
          </w:tcPr>
          <w:p w14:paraId="66887A89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Welch Two Sample t-test; Fisher's exact test</w:t>
            </w:r>
          </w:p>
        </w:tc>
      </w:tr>
    </w:tbl>
    <w:p w14:paraId="47EE130E" w14:textId="77777777" w:rsidR="00E8284D" w:rsidRDefault="00E8284D">
      <w:r>
        <w:br w:type="page"/>
      </w:r>
    </w:p>
    <w:p w14:paraId="4663B0D0" w14:textId="07FA821E" w:rsidR="00E8284D" w:rsidRDefault="00E8284D" w:rsidP="00E8284D">
      <w:pPr>
        <w:pStyle w:val="Heading3"/>
      </w:pPr>
      <w:commentRangeStart w:id="12"/>
      <w:r w:rsidRPr="008D515E">
        <w:rPr>
          <w:highlight w:val="yellow"/>
        </w:rPr>
        <w:lastRenderedPageBreak/>
        <w:t>Table 7A: Healthcare policies</w:t>
      </w:r>
      <w:r w:rsidR="00E66416" w:rsidRPr="008D515E">
        <w:rPr>
          <w:highlight w:val="yellow"/>
        </w:rPr>
        <w:t xml:space="preserve"> (Agree &amp; Disagree)</w:t>
      </w:r>
      <w:commentRangeEnd w:id="12"/>
      <w:r w:rsidR="0024569D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12"/>
      </w:r>
    </w:p>
    <w:p w14:paraId="3BD1AF47" w14:textId="65155BA4" w:rsidR="00E8284D" w:rsidRDefault="00E8284D" w:rsidP="00E8284D">
      <w:pPr>
        <w:pStyle w:val="FirstParagraph"/>
      </w:pPr>
      <w:r>
        <w:t>(n = 570)</w:t>
      </w:r>
    </w:p>
    <w:tbl>
      <w:tblPr>
        <w:tblW w:w="10773" w:type="dxa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104"/>
        <w:gridCol w:w="1559"/>
        <w:gridCol w:w="1559"/>
        <w:gridCol w:w="1559"/>
        <w:gridCol w:w="992"/>
      </w:tblGrid>
      <w:tr w:rsidR="006B666E" w14:paraId="66887A90" w14:textId="77777777" w:rsidTr="00E8284D">
        <w:trPr>
          <w:cantSplit/>
          <w:tblHeader/>
          <w:jc w:val="center"/>
        </w:trPr>
        <w:tc>
          <w:tcPr>
            <w:tcW w:w="5104" w:type="dxa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6887A8B" w14:textId="77777777" w:rsidR="006B666E" w:rsidRDefault="006B666E" w:rsidP="00E8284D">
            <w:pPr>
              <w:widowControl w:val="0"/>
              <w:spacing w:after="60"/>
            </w:pP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0029740E" w14:textId="77777777" w:rsidR="00425650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66887A8C" w14:textId="5155F710" w:rsidR="006B666E" w:rsidRDefault="0042565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570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44A9A500" w14:textId="77777777" w:rsidR="00425650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66887A8D" w14:textId="3B2BD16F" w:rsidR="006B666E" w:rsidRDefault="0042565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204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435B71B2" w14:textId="77777777" w:rsidR="00425650" w:rsidRDefault="00000000" w:rsidP="00E8284D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66887A8E" w14:textId="2625A1D1" w:rsidR="006B666E" w:rsidRDefault="0042565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366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992" w:type="dxa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6887A8F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6B666E" w14:paraId="66887A9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1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 Healthcare workers should be able to refuse to treat a person with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2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5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6B666E" w14:paraId="66887A9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7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8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9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7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A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D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2 (91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9F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90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7 (92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A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3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2 People with HIV should have the right to decide whether or not to disclose their HIV status to their healthcare providers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7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6B666E" w14:paraId="66887AA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9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3 (32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B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30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33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B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AF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7 (67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69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5 (66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B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5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3 Employers should not be able to fire a worker living with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9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7</w:t>
            </w:r>
          </w:p>
        </w:tc>
      </w:tr>
      <w:tr w:rsidR="006B666E" w14:paraId="66887AC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B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7 (73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D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8 (67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9 (76.2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B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C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1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6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3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32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7 (23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C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7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4 Women with the HIV infection should NOT be allowed to marry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A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B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6B666E" w14:paraId="66887AD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D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6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CF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7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5.2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D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3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5 (93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5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8 (92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7 (94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D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9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5 Men with the HIV infection should NOT be allowed to marry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A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C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D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6B666E" w14:paraId="66887AE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DF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6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4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E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5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5 (93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7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7 (91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8 (95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F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B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6 A landlord should not have the right to refuse to rent a room to a person with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C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E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EF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</w:tr>
      <w:tr w:rsidR="006B666E" w14:paraId="66887AF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1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1 (58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3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49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1 (63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AF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7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9 (41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9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51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36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0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D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7 A man with HIV should have the right to decide whether or not to disclose his HIV status to his wife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E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AF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2</w:t>
            </w:r>
          </w:p>
        </w:tc>
      </w:tr>
      <w:tr w:rsidR="006B666E" w14:paraId="66887B0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3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4 (20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5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15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22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0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9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6 (80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B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3 (84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3 (77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1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0F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8 A woman with HIV should have the right to decide whether or not to disclose her HIV status to her husband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2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3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6</w:t>
            </w:r>
          </w:p>
        </w:tc>
      </w:tr>
      <w:tr w:rsidR="006B666E" w14:paraId="66887B1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5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5 (20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7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5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22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2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B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5 (79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D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2 (84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3 (77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1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2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1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9 All female sex workers should be required to be tested for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2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5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B2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7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9 (92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9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8 (87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1 (95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3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D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7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2F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3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3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0 Women with HIV should have the right to have children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7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2</w:t>
            </w:r>
          </w:p>
        </w:tc>
      </w:tr>
      <w:tr w:rsidR="006B666E" w14:paraId="66887B3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9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9 (59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B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68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0 (54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4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3F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1 (40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31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6 (45.4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4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5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1 People with HIV should have the right to decide whether or not to disclose their HIV status to their family (other than their spouse)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9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</w:t>
            </w:r>
          </w:p>
        </w:tc>
      </w:tr>
      <w:tr w:rsidR="006B666E" w14:paraId="66887B5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B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0 (66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D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8 (67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2 (66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4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5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1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0 (33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3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32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33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5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7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2 Children with HIV should have the right to attend school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A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B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B6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D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9 (92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5F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85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4 (96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6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3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7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5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4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6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9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3 All patients undergoing surgery should be required to be tested for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A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C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D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6B666E" w14:paraId="66887B7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6F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5 (86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6 (81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9 (89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7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5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13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7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8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0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8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B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4 All medical personnel who perform surgery should be required to be tested for HIV regularly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C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E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7F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B8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1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9 (84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3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76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4 (88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8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7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16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9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24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11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9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D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5 A patient who has HIV should have a clearly visible label on their medical files, identifying their infection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E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8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B9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3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2 (63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5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51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8 (70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9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9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8 (36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B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49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8 (29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A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9F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6 Other patients in the ward have the right to know if a patient is infected with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0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2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3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</w:tr>
      <w:tr w:rsidR="006B666E" w14:paraId="66887BA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5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6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19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7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26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15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9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B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B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0 (80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D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0 (73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0 (84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A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B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1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7 PLHIV should only have the right to marry other PL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2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5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90</w:t>
            </w:r>
          </w:p>
        </w:tc>
      </w:tr>
      <w:tr w:rsidR="006B666E" w14:paraId="66887BBC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7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8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13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9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6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11.2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B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C2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D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6 (87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BF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1 (83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5 (88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1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C8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3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8 Blood test for HIV without a patient acknowledgement or consent is acceptable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4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7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BCE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9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A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6 (22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B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30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17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D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D4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CF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0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4 (77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1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2 (69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2 (82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3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DA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5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19 There are adequate supplies in the hospital where you train to help reduce your risk of becoming infected with HIV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6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7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8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9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6B666E" w14:paraId="66887BE0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B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C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2 (88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D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3 (79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E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9 (92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DF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E6" w14:textId="77777777" w:rsidTr="00E8284D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E1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E2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11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E3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0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E4" w14:textId="77777777" w:rsidR="006B666E" w:rsidRDefault="00000000" w:rsidP="00E8284D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7.4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E5" w14:textId="77777777" w:rsidR="006B666E" w:rsidRDefault="006B666E" w:rsidP="00E8284D">
            <w:pPr>
              <w:widowControl w:val="0"/>
              <w:spacing w:after="60"/>
              <w:jc w:val="center"/>
            </w:pPr>
          </w:p>
        </w:tc>
      </w:tr>
      <w:tr w:rsidR="006B666E" w14:paraId="66887BE8" w14:textId="77777777" w:rsidTr="00E8284D">
        <w:trPr>
          <w:cantSplit/>
          <w:jc w:val="center"/>
        </w:trPr>
        <w:tc>
          <w:tcPr>
            <w:tcW w:w="10773" w:type="dxa"/>
            <w:gridSpan w:val="5"/>
          </w:tcPr>
          <w:p w14:paraId="66887BE7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  <w:tr w:rsidR="006B666E" w14:paraId="66887BEA" w14:textId="77777777" w:rsidTr="00E8284D">
        <w:trPr>
          <w:cantSplit/>
          <w:jc w:val="center"/>
        </w:trPr>
        <w:tc>
          <w:tcPr>
            <w:tcW w:w="10773" w:type="dxa"/>
            <w:gridSpan w:val="5"/>
          </w:tcPr>
          <w:p w14:paraId="66887BE9" w14:textId="77777777" w:rsidR="006B666E" w:rsidRDefault="00000000" w:rsidP="00E8284D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</w:t>
            </w:r>
          </w:p>
        </w:tc>
      </w:tr>
    </w:tbl>
    <w:p w14:paraId="66887BEB" w14:textId="77777777" w:rsidR="006B666E" w:rsidRDefault="00000000">
      <w:r>
        <w:br w:type="page"/>
      </w:r>
    </w:p>
    <w:p w14:paraId="66887BEC" w14:textId="05679029" w:rsidR="006B666E" w:rsidRDefault="00000000">
      <w:pPr>
        <w:pStyle w:val="Heading3"/>
        <w:rPr>
          <w:rFonts w:hint="cs"/>
          <w:cs/>
          <w:lang w:bidi="th-TH"/>
        </w:rPr>
      </w:pPr>
      <w:bookmarkStart w:id="13" w:name="table-7b-healthcare-policies"/>
      <w:bookmarkEnd w:id="6"/>
      <w:commentRangeStart w:id="14"/>
      <w:r w:rsidRPr="00F327EF">
        <w:rPr>
          <w:highlight w:val="yellow"/>
        </w:rPr>
        <w:lastRenderedPageBreak/>
        <w:t xml:space="preserve">Table 7B: </w:t>
      </w:r>
      <w:r w:rsidR="00ED6942" w:rsidRPr="00F327EF">
        <w:rPr>
          <w:highlight w:val="yellow"/>
        </w:rPr>
        <w:t>q5.20 – q5.23</w:t>
      </w:r>
      <w:commentRangeEnd w:id="14"/>
      <w:r w:rsidR="00E564EB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14"/>
      </w:r>
    </w:p>
    <w:p w14:paraId="66887BED" w14:textId="77777777" w:rsidR="006B666E" w:rsidRDefault="00000000">
      <w:pPr>
        <w:pStyle w:val="FirstParagraph"/>
      </w:pPr>
      <w:r>
        <w:t>(n = 570)</w:t>
      </w:r>
    </w:p>
    <w:tbl>
      <w:tblPr>
        <w:tblW w:w="10773" w:type="dxa"/>
        <w:jc w:val="center"/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104"/>
        <w:gridCol w:w="1559"/>
        <w:gridCol w:w="1559"/>
        <w:gridCol w:w="1559"/>
        <w:gridCol w:w="992"/>
      </w:tblGrid>
      <w:tr w:rsidR="006B666E" w14:paraId="66887BF3" w14:textId="77777777" w:rsidTr="002D2445">
        <w:trPr>
          <w:cantSplit/>
          <w:tblHeader/>
          <w:jc w:val="center"/>
        </w:trPr>
        <w:tc>
          <w:tcPr>
            <w:tcW w:w="5104" w:type="dxa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6887BEE" w14:textId="77777777" w:rsidR="006B666E" w:rsidRDefault="006B666E" w:rsidP="002D2445">
            <w:pPr>
              <w:widowControl w:val="0"/>
              <w:spacing w:after="60"/>
            </w:pP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1DFB517F" w14:textId="77777777" w:rsidR="00425650" w:rsidRDefault="00000000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66887BEF" w14:textId="4D722A8F" w:rsidR="006B666E" w:rsidRDefault="0042565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570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0F548179" w14:textId="77777777" w:rsidR="00425650" w:rsidRDefault="00000000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66887BF0" w14:textId="37F7A5EC" w:rsidR="006B666E" w:rsidRDefault="0042565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204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14CB25B4" w14:textId="77777777" w:rsidR="00425650" w:rsidRDefault="00000000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66887BF1" w14:textId="50721B65" w:rsidR="006B666E" w:rsidRDefault="0042565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366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992" w:type="dxa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6887BF2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6B666E" w14:paraId="66887BF9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4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20 Most of PLHIV do not care that they could infect other people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5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6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7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8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1</w:t>
            </w:r>
          </w:p>
        </w:tc>
      </w:tr>
      <w:tr w:rsidR="006B666E" w14:paraId="66887BFF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A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B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3 (21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C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21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D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21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BFE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05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0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1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7 (53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2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1 (49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3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6 (56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4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0B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6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7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0 (21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8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22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9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20.2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A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11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C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D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3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E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0F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0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17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2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E06B3" w14:textId="77777777" w:rsidR="008C1509" w:rsidRDefault="00000000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177</w:t>
            </w:r>
          </w:p>
          <w:p w14:paraId="66887C13" w14:textId="7F43B938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1 (±0.8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D39259" w14:textId="77777777" w:rsidR="008C1509" w:rsidRDefault="00000000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36</w:t>
            </w:r>
          </w:p>
          <w:p w14:paraId="66887C14" w14:textId="59A226C3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1 (±0.8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D93BE" w14:textId="77777777" w:rsidR="008C1509" w:rsidRDefault="00000000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741</w:t>
            </w:r>
          </w:p>
          <w:p w14:paraId="66887C15" w14:textId="7FD999F0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0 (±0.7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6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6B666E" w14:paraId="66887C1D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8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21 PLHIV should be shamed about their HIV status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9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A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B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C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8</w:t>
            </w:r>
          </w:p>
        </w:tc>
      </w:tr>
      <w:tr w:rsidR="006B666E" w14:paraId="66887C23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E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1F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2 (47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0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43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1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3 (50.0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2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29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4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5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3 (39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6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38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7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5 (39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8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2F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A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B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11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C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15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D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9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2E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35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0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1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2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3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4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3B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6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66EF8" w14:textId="77777777" w:rsidR="008C1509" w:rsidRDefault="00000000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952</w:t>
            </w:r>
          </w:p>
          <w:p w14:paraId="66887C37" w14:textId="7ECC0E89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7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5FC89" w14:textId="77777777" w:rsidR="008C1509" w:rsidRDefault="00000000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62</w:t>
            </w:r>
          </w:p>
          <w:p w14:paraId="66887C38" w14:textId="6A65DCF9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8 (±0.8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C74A1" w14:textId="77777777" w:rsidR="008C1509" w:rsidRDefault="00000000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590</w:t>
            </w:r>
          </w:p>
          <w:p w14:paraId="66887C39" w14:textId="573332A2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6 (±0.7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A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6</w:t>
            </w:r>
          </w:p>
        </w:tc>
      </w:tr>
      <w:tr w:rsidR="006B666E" w14:paraId="66887C41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C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22 People get infected with HIV because they engage in irresponsible or immoral behaviors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D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E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3F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0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6B666E" w14:paraId="66887C47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2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3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1 (44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4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41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5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6 (45.4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6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4D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8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9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8 (45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A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3 (45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B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45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C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53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E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4F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10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0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1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1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9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2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59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4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5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0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6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5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7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8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5F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A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17933" w14:textId="77777777" w:rsidR="008C1509" w:rsidRDefault="00000000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954</w:t>
            </w:r>
          </w:p>
          <w:p w14:paraId="66887C5B" w14:textId="66E35A30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7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D8C6B" w14:textId="77777777" w:rsidR="008C1509" w:rsidRDefault="00000000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352</w:t>
            </w:r>
          </w:p>
          <w:p w14:paraId="66887C5C" w14:textId="3510A84F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7 (±0.7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2FA76" w14:textId="77777777" w:rsidR="008C1509" w:rsidRDefault="00000000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602</w:t>
            </w:r>
          </w:p>
          <w:p w14:paraId="66887C5D" w14:textId="525F7887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1.6 (±0.7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5E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6B666E" w14:paraId="66887C65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0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23 Women living with HIV should be allowed to have babies if they wish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1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2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3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4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0</w:t>
            </w:r>
          </w:p>
        </w:tc>
      </w:tr>
      <w:tr w:rsidR="006B666E" w14:paraId="66887C6B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6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agree - 1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7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26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8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2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9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22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A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71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C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 - 2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D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4 (41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E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38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6F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42.3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0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77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2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 - 3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3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22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4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9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5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24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6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7D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8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Strongly disagree - 4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9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10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A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9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B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0.7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C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83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7E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    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E0679" w14:textId="77777777" w:rsidR="008C1509" w:rsidRDefault="00000000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238</w:t>
            </w:r>
          </w:p>
          <w:p w14:paraId="66887C7F" w14:textId="50BB19D6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2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1DF55" w14:textId="77777777" w:rsidR="008C1509" w:rsidRDefault="00000000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18</w:t>
            </w:r>
          </w:p>
          <w:p w14:paraId="66887C80" w14:textId="6721B165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0 (±0.9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5CBCC" w14:textId="77777777" w:rsidR="008C1509" w:rsidRDefault="00000000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820</w:t>
            </w:r>
          </w:p>
          <w:p w14:paraId="66887C81" w14:textId="7EC7FC44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2.2 (±0.9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82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0</w:t>
            </w:r>
          </w:p>
        </w:tc>
      </w:tr>
      <w:tr w:rsidR="006B666E" w14:paraId="66887C89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84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Total scor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4FADD" w14:textId="77777777" w:rsidR="008C1509" w:rsidRDefault="00000000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4,321</w:t>
            </w:r>
          </w:p>
          <w:p w14:paraId="66887C85" w14:textId="75389BE4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7.6 (±2.0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FA988" w14:textId="77777777" w:rsidR="008C1509" w:rsidRDefault="00000000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1,568</w:t>
            </w:r>
          </w:p>
          <w:p w14:paraId="66887C86" w14:textId="23A7C0FE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7.7 (±2.1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3A390" w14:textId="77777777" w:rsidR="008C1509" w:rsidRDefault="00000000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z w:val="20"/>
              </w:rPr>
              <w:t>Sum:2,753</w:t>
            </w:r>
          </w:p>
          <w:p w14:paraId="66887C87" w14:textId="26D67D71" w:rsidR="006B666E" w:rsidRDefault="008C1509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7.5 (±1.9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88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6B666E" w14:paraId="66887C8B" w14:textId="77777777" w:rsidTr="002D2445">
        <w:trPr>
          <w:cantSplit/>
          <w:jc w:val="center"/>
        </w:trPr>
        <w:tc>
          <w:tcPr>
            <w:tcW w:w="10773" w:type="dxa"/>
            <w:gridSpan w:val="5"/>
          </w:tcPr>
          <w:p w14:paraId="799BC971" w14:textId="77777777" w:rsidR="008C1509" w:rsidRDefault="00000000" w:rsidP="002D2445">
            <w:pPr>
              <w:widowControl w:val="0"/>
              <w:spacing w:after="60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 xml:space="preserve">n (%); </w:t>
            </w:r>
            <w:proofErr w:type="spellStart"/>
            <w:proofErr w:type="gramStart"/>
            <w:r>
              <w:rPr>
                <w:rFonts w:ascii="Calibri" w:hAnsi="Calibri"/>
                <w:sz w:val="20"/>
              </w:rPr>
              <w:t>Sum:Sum</w:t>
            </w:r>
            <w:proofErr w:type="spellEnd"/>
            <w:proofErr w:type="gramEnd"/>
          </w:p>
          <w:p w14:paraId="66887C8A" w14:textId="688BE1E5" w:rsidR="006B666E" w:rsidRDefault="008C1509" w:rsidP="002D2445">
            <w:pPr>
              <w:widowControl w:val="0"/>
              <w:spacing w:after="60"/>
            </w:pPr>
            <w:proofErr w:type="spellStart"/>
            <w:proofErr w:type="gramStart"/>
            <w:r>
              <w:rPr>
                <w:rFonts w:ascii="Calibri" w:hAnsi="Calibri"/>
                <w:sz w:val="20"/>
              </w:rPr>
              <w:t>Mean:</w:t>
            </w:r>
            <w:r w:rsidR="00000000">
              <w:rPr>
                <w:rFonts w:ascii="Calibri" w:hAnsi="Calibri"/>
                <w:sz w:val="20"/>
              </w:rPr>
              <w:t>Mean</w:t>
            </w:r>
            <w:proofErr w:type="spellEnd"/>
            <w:proofErr w:type="gramEnd"/>
            <w:r w:rsidR="00000000">
              <w:rPr>
                <w:rFonts w:ascii="Calibri" w:hAnsi="Calibri"/>
                <w:sz w:val="20"/>
              </w:rPr>
              <w:t xml:space="preserve"> (±SD)</w:t>
            </w:r>
          </w:p>
        </w:tc>
      </w:tr>
      <w:tr w:rsidR="006B666E" w14:paraId="66887C8D" w14:textId="77777777" w:rsidTr="002D2445">
        <w:trPr>
          <w:cantSplit/>
          <w:jc w:val="center"/>
        </w:trPr>
        <w:tc>
          <w:tcPr>
            <w:tcW w:w="10773" w:type="dxa"/>
            <w:gridSpan w:val="5"/>
          </w:tcPr>
          <w:p w14:paraId="66887C8C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; Welch Two Sample t-test; Fisher's exact test</w:t>
            </w:r>
          </w:p>
        </w:tc>
      </w:tr>
    </w:tbl>
    <w:p w14:paraId="358EE0EC" w14:textId="77777777" w:rsidR="002D2445" w:rsidRDefault="002D2445">
      <w:r>
        <w:br w:type="page"/>
      </w:r>
    </w:p>
    <w:p w14:paraId="11BBDD3E" w14:textId="283F0143" w:rsidR="00ED6942" w:rsidRDefault="00ED6942" w:rsidP="00ED6942">
      <w:pPr>
        <w:pStyle w:val="Heading3"/>
      </w:pPr>
      <w:commentRangeStart w:id="15"/>
      <w:r w:rsidRPr="006E609E">
        <w:rPr>
          <w:highlight w:val="yellow"/>
        </w:rPr>
        <w:lastRenderedPageBreak/>
        <w:t>Table 7B: q5.20 – q5.23</w:t>
      </w:r>
      <w:r w:rsidRPr="006E609E">
        <w:rPr>
          <w:highlight w:val="yellow"/>
        </w:rPr>
        <w:t xml:space="preserve"> </w:t>
      </w:r>
      <w:r w:rsidRPr="006E609E">
        <w:rPr>
          <w:highlight w:val="yellow"/>
        </w:rPr>
        <w:t>(Agree &amp; Disagree)</w:t>
      </w:r>
      <w:commentRangeEnd w:id="15"/>
      <w:r w:rsidR="006E609E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15"/>
      </w:r>
    </w:p>
    <w:p w14:paraId="207D03AB" w14:textId="5BDDE946" w:rsidR="002D2445" w:rsidRDefault="00ED6942" w:rsidP="00ED6942">
      <w:pPr>
        <w:pStyle w:val="FirstParagraph"/>
      </w:pPr>
      <w:r>
        <w:t>(n = 570)</w:t>
      </w:r>
    </w:p>
    <w:tbl>
      <w:tblPr>
        <w:tblW w:w="10773" w:type="dxa"/>
        <w:jc w:val="center"/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104"/>
        <w:gridCol w:w="1559"/>
        <w:gridCol w:w="1559"/>
        <w:gridCol w:w="1559"/>
        <w:gridCol w:w="992"/>
      </w:tblGrid>
      <w:tr w:rsidR="006B666E" w14:paraId="66887C93" w14:textId="77777777" w:rsidTr="002D2445">
        <w:trPr>
          <w:cantSplit/>
          <w:tblHeader/>
          <w:jc w:val="center"/>
        </w:trPr>
        <w:tc>
          <w:tcPr>
            <w:tcW w:w="5104" w:type="dxa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6887C8E" w14:textId="77777777" w:rsidR="006B666E" w:rsidRDefault="006B666E" w:rsidP="002D2445">
            <w:pPr>
              <w:widowControl w:val="0"/>
              <w:spacing w:after="60"/>
            </w:pP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57873FC3" w14:textId="77777777" w:rsidR="00425650" w:rsidRDefault="00000000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66887C8F" w14:textId="7AA6039D" w:rsidR="006B666E" w:rsidRDefault="0042565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570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35475E63" w14:textId="77777777" w:rsidR="00425650" w:rsidRDefault="00000000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Medical</w:t>
            </w:r>
          </w:p>
          <w:p w14:paraId="66887C90" w14:textId="0DFCCBC4" w:rsidR="006B666E" w:rsidRDefault="0042565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204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559" w:type="dxa"/>
            <w:tcBorders>
              <w:top w:val="single" w:sz="16" w:space="0" w:color="D3D3D3"/>
              <w:bottom w:val="single" w:sz="16" w:space="0" w:color="D3D3D3"/>
            </w:tcBorders>
          </w:tcPr>
          <w:p w14:paraId="3E54026F" w14:textId="77777777" w:rsidR="00425650" w:rsidRDefault="00000000" w:rsidP="002D2445">
            <w:pPr>
              <w:widowControl w:val="0"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Nurse</w:t>
            </w:r>
          </w:p>
          <w:p w14:paraId="66887C91" w14:textId="37EE2741" w:rsidR="006B666E" w:rsidRDefault="0042565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366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992" w:type="dxa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6887C92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</w:p>
        </w:tc>
      </w:tr>
      <w:tr w:rsidR="006B666E" w14:paraId="66887C99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4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20 Most of PLHIV do not care that they could infect other people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5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6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7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8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1</w:t>
            </w:r>
          </w:p>
        </w:tc>
      </w:tr>
      <w:tr w:rsidR="006B666E" w14:paraId="66887C9F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A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B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0 (24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C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28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D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22.1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9E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A5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0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1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0 (75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2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5 (71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3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5 (77.9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4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AB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6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21 PLHIV should be shamed about their HIV status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7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8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9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A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9</w:t>
            </w:r>
          </w:p>
        </w:tc>
      </w:tr>
      <w:tr w:rsidR="006B666E" w14:paraId="66887CB1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C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D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13.2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E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8.1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AF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0.4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0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B7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2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3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5 (86.8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4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7 (81.9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5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8 (89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6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BD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8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22 People get infected with HIV because they engage in irresponsible or immoral behaviors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9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A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B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C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6B666E" w14:paraId="66887CC3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E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BF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10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0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.7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1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9.6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2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C9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4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5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9 (89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6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8 (87.3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7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1 (90.4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8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CF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A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b/>
                <w:sz w:val="20"/>
              </w:rPr>
              <w:t>5.23 Women living with HIV should be allowed to have babies if they wish.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B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C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D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CE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4</w:t>
            </w:r>
          </w:p>
        </w:tc>
      </w:tr>
      <w:tr w:rsidR="006B666E" w14:paraId="66887CD5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0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1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2 (67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2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6 (71.6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3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6 (64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4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DB" w14:textId="77777777" w:rsidTr="002D2445">
        <w:trPr>
          <w:cantSplit/>
          <w:jc w:val="center"/>
        </w:trPr>
        <w:tc>
          <w:tcPr>
            <w:tcW w:w="5104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6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sz w:val="20"/>
              </w:rPr>
              <w:t>    Disagree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7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8 (33.0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8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28.4%)</w:t>
            </w:r>
          </w:p>
        </w:tc>
        <w:tc>
          <w:tcPr>
            <w:tcW w:w="155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9" w14:textId="77777777" w:rsidR="006B666E" w:rsidRDefault="00000000" w:rsidP="002D2445">
            <w:pPr>
              <w:widowControl w:val="0"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35.5%)</w:t>
            </w:r>
          </w:p>
        </w:tc>
        <w:tc>
          <w:tcPr>
            <w:tcW w:w="992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7CDA" w14:textId="77777777" w:rsidR="006B666E" w:rsidRDefault="006B666E" w:rsidP="002D2445">
            <w:pPr>
              <w:widowControl w:val="0"/>
              <w:spacing w:after="60"/>
              <w:jc w:val="center"/>
            </w:pPr>
          </w:p>
        </w:tc>
      </w:tr>
      <w:tr w:rsidR="006B666E" w14:paraId="66887CDD" w14:textId="77777777" w:rsidTr="002D2445">
        <w:trPr>
          <w:cantSplit/>
          <w:jc w:val="center"/>
        </w:trPr>
        <w:tc>
          <w:tcPr>
            <w:tcW w:w="10773" w:type="dxa"/>
            <w:gridSpan w:val="5"/>
          </w:tcPr>
          <w:p w14:paraId="66887CDC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  <w:tr w:rsidR="006B666E" w14:paraId="66887CDF" w14:textId="77777777" w:rsidTr="002D2445">
        <w:trPr>
          <w:cantSplit/>
          <w:jc w:val="center"/>
        </w:trPr>
        <w:tc>
          <w:tcPr>
            <w:tcW w:w="10773" w:type="dxa"/>
            <w:gridSpan w:val="5"/>
          </w:tcPr>
          <w:p w14:paraId="66887CDE" w14:textId="77777777" w:rsidR="006B666E" w:rsidRDefault="00000000" w:rsidP="002D2445">
            <w:pPr>
              <w:widowControl w:val="0"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2</w:t>
            </w:r>
            <w:r>
              <w:rPr>
                <w:rFonts w:ascii="Calibri" w:hAnsi="Calibri"/>
                <w:sz w:val="20"/>
              </w:rPr>
              <w:t>Pearson's Chi-squared test</w:t>
            </w:r>
          </w:p>
        </w:tc>
      </w:tr>
    </w:tbl>
    <w:p w14:paraId="66887CE0" w14:textId="79AD9078" w:rsidR="006B666E" w:rsidRDefault="006B666E"/>
    <w:p w14:paraId="2923CF86" w14:textId="77777777" w:rsidR="00ED6942" w:rsidRDefault="00ED6942">
      <w:pPr>
        <w:pStyle w:val="Heading3"/>
        <w:sectPr w:rsidR="00ED6942" w:rsidSect="00AF1521">
          <w:pgSz w:w="11906" w:h="16838" w:code="9"/>
          <w:pgMar w:top="720" w:right="720" w:bottom="720" w:left="720" w:header="720" w:footer="720" w:gutter="0"/>
          <w:cols w:space="720"/>
          <w:docGrid w:linePitch="326"/>
        </w:sectPr>
      </w:pPr>
      <w:bookmarkStart w:id="16" w:name="Xca44bb1117a2393715fd3c1fdc8f3ab173c0bee"/>
      <w:bookmarkEnd w:id="13"/>
    </w:p>
    <w:p w14:paraId="66888455" w14:textId="77777777" w:rsidR="006B666E" w:rsidRDefault="00000000">
      <w:pPr>
        <w:pStyle w:val="Heading3"/>
      </w:pPr>
      <w:r>
        <w:lastRenderedPageBreak/>
        <w:t xml:space="preserve">Table 15: Factors associated with </w:t>
      </w:r>
      <w:proofErr w:type="gramStart"/>
      <w:r>
        <w:t>students</w:t>
      </w:r>
      <w:proofErr w:type="gramEnd"/>
      <w:r>
        <w:t xml:space="preserve"> attitudes towards endorsement of coercive policies related to HIV stigma (q5.1 - q5.19)</w:t>
      </w:r>
    </w:p>
    <w:p w14:paraId="66888456" w14:textId="77777777" w:rsidR="006B666E" w:rsidRDefault="00000000">
      <w:pPr>
        <w:pStyle w:val="FirstParagraph"/>
      </w:pPr>
      <w:r>
        <w:t>(n = 570)</w:t>
      </w:r>
    </w:p>
    <w:tbl>
      <w:tblPr>
        <w:tblW w:w="14175" w:type="dxa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808"/>
        <w:gridCol w:w="1040"/>
        <w:gridCol w:w="1041"/>
        <w:gridCol w:w="1041"/>
        <w:gridCol w:w="1041"/>
        <w:gridCol w:w="1040"/>
        <w:gridCol w:w="1041"/>
        <w:gridCol w:w="1041"/>
        <w:gridCol w:w="1041"/>
        <w:gridCol w:w="1041"/>
      </w:tblGrid>
      <w:tr w:rsidR="006B666E" w14:paraId="6688845B" w14:textId="77777777" w:rsidTr="00ED694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14:paraId="66888457" w14:textId="77777777" w:rsidR="006B666E" w:rsidRDefault="006B666E">
            <w:pPr>
              <w:keepNext/>
              <w:spacing w:after="60"/>
            </w:pPr>
          </w:p>
        </w:tc>
        <w:tc>
          <w:tcPr>
            <w:tcW w:w="3122" w:type="dxa"/>
            <w:gridSpan w:val="3"/>
            <w:tcBorders>
              <w:top w:val="single" w:sz="16" w:space="0" w:color="D3D3D3"/>
              <w:bottom w:val="single" w:sz="16" w:space="0" w:color="D3D3D3"/>
            </w:tcBorders>
          </w:tcPr>
          <w:p w14:paraId="66888458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Attitude</w:t>
            </w:r>
          </w:p>
        </w:tc>
        <w:tc>
          <w:tcPr>
            <w:tcW w:w="3122" w:type="dxa"/>
            <w:gridSpan w:val="3"/>
            <w:tcBorders>
              <w:top w:val="single" w:sz="16" w:space="0" w:color="D3D3D3"/>
              <w:bottom w:val="single" w:sz="16" w:space="0" w:color="D3D3D3"/>
            </w:tcBorders>
          </w:tcPr>
          <w:p w14:paraId="66888459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Univariate</w:t>
            </w:r>
          </w:p>
        </w:tc>
        <w:tc>
          <w:tcPr>
            <w:tcW w:w="3123" w:type="dxa"/>
            <w:gridSpan w:val="3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688845A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ultivariate</w:t>
            </w:r>
          </w:p>
        </w:tc>
      </w:tr>
      <w:tr w:rsidR="006B666E" w14:paraId="66888466" w14:textId="77777777" w:rsidTr="00ED6942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14:paraId="6688845C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1040" w:type="dxa"/>
            <w:tcBorders>
              <w:bottom w:val="single" w:sz="16" w:space="0" w:color="D3D3D3"/>
            </w:tcBorders>
          </w:tcPr>
          <w:p w14:paraId="44D2028F" w14:textId="77777777" w:rsidR="00425650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b/>
                <w:sz w:val="20"/>
              </w:rPr>
              <w:t>Overall</w:t>
            </w:r>
          </w:p>
          <w:p w14:paraId="6688845D" w14:textId="47B8EF81" w:rsidR="006B666E" w:rsidRDefault="0042565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N = </w:t>
            </w:r>
            <w:r w:rsidR="00000000">
              <w:rPr>
                <w:rFonts w:ascii="Calibri" w:hAnsi="Calibri"/>
                <w:sz w:val="20"/>
              </w:rPr>
              <w:t>570</w:t>
            </w:r>
            <w:r w:rsidR="00000000"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1041" w:type="dxa"/>
            <w:tcBorders>
              <w:bottom w:val="single" w:sz="16" w:space="0" w:color="D3D3D3"/>
            </w:tcBorders>
          </w:tcPr>
          <w:p w14:paraId="5B09C493" w14:textId="77777777" w:rsidR="00425650" w:rsidRPr="003F55C0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commentRangeStart w:id="17"/>
            <w:r w:rsidRPr="003F55C0">
              <w:rPr>
                <w:rFonts w:ascii="Calibri" w:hAnsi="Calibri"/>
                <w:b/>
                <w:sz w:val="20"/>
                <w:highlight w:val="yellow"/>
              </w:rPr>
              <w:t>Score &lt;= 2</w:t>
            </w:r>
          </w:p>
          <w:p w14:paraId="6688845E" w14:textId="20C72FD8" w:rsidR="006B666E" w:rsidRPr="003F55C0" w:rsidRDefault="00425650">
            <w:pPr>
              <w:keepNext/>
              <w:spacing w:after="60"/>
              <w:jc w:val="center"/>
              <w:rPr>
                <w:highlight w:val="yellow"/>
              </w:rPr>
            </w:pPr>
            <w:r w:rsidRPr="003F55C0">
              <w:rPr>
                <w:rFonts w:ascii="Calibri" w:hAnsi="Calibri"/>
                <w:sz w:val="20"/>
                <w:highlight w:val="yellow"/>
              </w:rPr>
              <w:t xml:space="preserve">N = </w:t>
            </w:r>
            <w:r w:rsidR="00000000" w:rsidRPr="003F55C0">
              <w:rPr>
                <w:rFonts w:ascii="Calibri" w:hAnsi="Calibri"/>
                <w:sz w:val="20"/>
                <w:highlight w:val="yellow"/>
              </w:rPr>
              <w:t>98</w:t>
            </w:r>
            <w:r w:rsidR="00000000" w:rsidRPr="003F55C0">
              <w:rPr>
                <w:rFonts w:ascii="Calibri" w:hAnsi="Calibri"/>
                <w:i/>
                <w:sz w:val="20"/>
                <w:highlight w:val="yellow"/>
                <w:vertAlign w:val="superscript"/>
              </w:rPr>
              <w:t>1</w:t>
            </w:r>
          </w:p>
        </w:tc>
        <w:tc>
          <w:tcPr>
            <w:tcW w:w="1041" w:type="dxa"/>
            <w:tcBorders>
              <w:bottom w:val="single" w:sz="16" w:space="0" w:color="D3D3D3"/>
            </w:tcBorders>
          </w:tcPr>
          <w:p w14:paraId="4433404F" w14:textId="77777777" w:rsidR="00425650" w:rsidRPr="003F55C0" w:rsidRDefault="00000000">
            <w:pPr>
              <w:keepNext/>
              <w:spacing w:after="60"/>
              <w:jc w:val="center"/>
              <w:rPr>
                <w:rFonts w:ascii="Calibri" w:hAnsi="Calibri"/>
                <w:sz w:val="20"/>
                <w:highlight w:val="yellow"/>
              </w:rPr>
            </w:pPr>
            <w:r w:rsidRPr="003F55C0">
              <w:rPr>
                <w:rFonts w:ascii="Calibri" w:hAnsi="Calibri"/>
                <w:b/>
                <w:sz w:val="20"/>
                <w:highlight w:val="yellow"/>
              </w:rPr>
              <w:t>Score &gt; 2</w:t>
            </w:r>
          </w:p>
          <w:p w14:paraId="6688845F" w14:textId="7D36EF30" w:rsidR="006B666E" w:rsidRPr="003F55C0" w:rsidRDefault="00425650">
            <w:pPr>
              <w:keepNext/>
              <w:spacing w:after="60"/>
              <w:jc w:val="center"/>
              <w:rPr>
                <w:highlight w:val="yellow"/>
              </w:rPr>
            </w:pPr>
            <w:r w:rsidRPr="003F55C0">
              <w:rPr>
                <w:rFonts w:ascii="Calibri" w:hAnsi="Calibri"/>
                <w:sz w:val="20"/>
                <w:highlight w:val="yellow"/>
              </w:rPr>
              <w:t xml:space="preserve">N = </w:t>
            </w:r>
            <w:r w:rsidR="00000000" w:rsidRPr="003F55C0">
              <w:rPr>
                <w:rFonts w:ascii="Calibri" w:hAnsi="Calibri"/>
                <w:sz w:val="20"/>
                <w:highlight w:val="yellow"/>
              </w:rPr>
              <w:t>472</w:t>
            </w:r>
            <w:r w:rsidR="00000000" w:rsidRPr="003F55C0">
              <w:rPr>
                <w:rFonts w:ascii="Calibri" w:hAnsi="Calibri"/>
                <w:i/>
                <w:sz w:val="20"/>
                <w:highlight w:val="yellow"/>
                <w:vertAlign w:val="superscript"/>
              </w:rPr>
              <w:t>1</w:t>
            </w:r>
            <w:commentRangeEnd w:id="17"/>
            <w:r w:rsidR="00FD4257">
              <w:rPr>
                <w:rStyle w:val="CommentReference"/>
              </w:rPr>
              <w:commentReference w:id="17"/>
            </w:r>
          </w:p>
        </w:tc>
        <w:tc>
          <w:tcPr>
            <w:tcW w:w="1041" w:type="dxa"/>
            <w:tcBorders>
              <w:bottom w:val="single" w:sz="16" w:space="0" w:color="D3D3D3"/>
            </w:tcBorders>
          </w:tcPr>
          <w:p w14:paraId="66888460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</w:p>
        </w:tc>
        <w:tc>
          <w:tcPr>
            <w:tcW w:w="1040" w:type="dxa"/>
            <w:tcBorders>
              <w:bottom w:val="single" w:sz="16" w:space="0" w:color="D3D3D3"/>
            </w:tcBorders>
          </w:tcPr>
          <w:p w14:paraId="66888461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</w:p>
        </w:tc>
        <w:tc>
          <w:tcPr>
            <w:tcW w:w="1041" w:type="dxa"/>
            <w:tcBorders>
              <w:bottom w:val="single" w:sz="16" w:space="0" w:color="D3D3D3"/>
            </w:tcBorders>
          </w:tcPr>
          <w:p w14:paraId="66888462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  <w:tc>
          <w:tcPr>
            <w:tcW w:w="1041" w:type="dxa"/>
            <w:tcBorders>
              <w:bottom w:val="single" w:sz="16" w:space="0" w:color="D3D3D3"/>
            </w:tcBorders>
          </w:tcPr>
          <w:p w14:paraId="66888463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</w:p>
        </w:tc>
        <w:tc>
          <w:tcPr>
            <w:tcW w:w="1041" w:type="dxa"/>
            <w:tcBorders>
              <w:bottom w:val="single" w:sz="16" w:space="0" w:color="D3D3D3"/>
            </w:tcBorders>
          </w:tcPr>
          <w:p w14:paraId="66888464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</w:p>
        </w:tc>
        <w:tc>
          <w:tcPr>
            <w:tcW w:w="1041" w:type="dxa"/>
            <w:tcBorders>
              <w:bottom w:val="single" w:sz="16" w:space="0" w:color="D3D3D3"/>
              <w:right w:val="single" w:sz="0" w:space="0" w:color="D3D3D3"/>
            </w:tcBorders>
          </w:tcPr>
          <w:p w14:paraId="66888465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6B666E" w14:paraId="66888471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67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Gender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68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69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6A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6B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6C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6D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6E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6F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0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47C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2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3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0 (23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4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20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5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23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6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7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8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9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A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B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487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D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E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3 (76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7F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79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0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6 (75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1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4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2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8, 1.41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3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4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5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6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492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8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pecified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9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2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A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0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B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3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C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9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D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7, 21.2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E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8F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0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1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49D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3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ype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4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5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6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7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8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9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2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A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B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C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8</w:t>
            </w:r>
          </w:p>
        </w:tc>
      </w:tr>
      <w:tr w:rsidR="006B666E" w14:paraId="668884A8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E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edical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9F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4 (36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0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30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1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37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2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3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4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5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6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7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4B3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9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rse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A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6 (64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B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70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C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7 (63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D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E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4, 1.13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AF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0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8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1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4, 0.97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2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4BE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4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Year of study (early or final clinical year)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5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6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7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8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9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A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B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C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D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4C9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BF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arly clinical years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0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1 (65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1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61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2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1 (66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3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4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5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6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7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8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4D4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A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inal clinical year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B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35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C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39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D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1 (34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E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2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CF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2, 1.29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0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1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2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3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4DF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5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ave you ever contacted/taken care of HIV patients?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6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7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8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9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A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B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7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C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D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DE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4</w:t>
            </w:r>
          </w:p>
        </w:tc>
      </w:tr>
      <w:tr w:rsidR="006B666E" w14:paraId="668884EA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0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1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34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2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43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3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0 (32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4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5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6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7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8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9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4F5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B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C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8 (66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D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57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E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2 (68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EF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1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0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3, 2.51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1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2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06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3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5, 3.37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4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500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6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ave you ever been tested for HIV?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7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8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9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A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B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C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D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E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4FF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50B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1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2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8 (26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3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27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4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26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5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6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7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8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9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A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516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C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D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7 (50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E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51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0F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7 (50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0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1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1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, 1.69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2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3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4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5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521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7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sure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8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24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9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22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A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24%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B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9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C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, 2.05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D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E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1F" w14:textId="77777777" w:rsidR="006B666E" w:rsidRDefault="006B666E">
            <w:pPr>
              <w:keepNext/>
              <w:spacing w:after="60"/>
              <w:jc w:val="center"/>
            </w:pP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0" w14:textId="77777777" w:rsidR="006B666E" w:rsidRDefault="006B666E">
            <w:pPr>
              <w:keepNext/>
              <w:spacing w:after="60"/>
              <w:jc w:val="center"/>
            </w:pPr>
          </w:p>
        </w:tc>
      </w:tr>
      <w:tr w:rsidR="006B666E" w14:paraId="6688852C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2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HIV knowledge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3" w14:textId="77777777" w:rsidR="006B666E" w:rsidRDefault="00000000">
            <w:pPr>
              <w:keepNext/>
              <w:spacing w:after="60"/>
              <w:jc w:val="center"/>
            </w:pPr>
            <w:commentRangeStart w:id="18"/>
            <w:r w:rsidRPr="00AD4332">
              <w:rPr>
                <w:rFonts w:ascii="Calibri" w:hAnsi="Calibri"/>
                <w:sz w:val="20"/>
                <w:highlight w:val="yellow"/>
              </w:rPr>
              <w:t>7.4 (3, 9)</w:t>
            </w:r>
            <w:commentRangeEnd w:id="18"/>
            <w:r w:rsidR="00AD4332">
              <w:rPr>
                <w:rStyle w:val="CommentReference"/>
              </w:rPr>
              <w:commentReference w:id="18"/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4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7 (5, 9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5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.4 (3, 9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6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0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7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7, 0.96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8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16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9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2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A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8, 0.99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B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37</w:t>
            </w:r>
          </w:p>
        </w:tc>
      </w:tr>
      <w:tr w:rsidR="006B666E" w14:paraId="66888537" w14:textId="77777777" w:rsidTr="00ED694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D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tandard precautions on HIV knowledge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E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3 (4, 12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2F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5 (5, 12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30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.2 (4, 12)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31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</w:t>
            </w:r>
          </w:p>
        </w:tc>
        <w:tc>
          <w:tcPr>
            <w:tcW w:w="1040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32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9, 1.00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33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49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34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6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35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, 1.03</w:t>
            </w:r>
          </w:p>
        </w:tc>
        <w:tc>
          <w:tcPr>
            <w:tcW w:w="1041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88536" w14:textId="77777777" w:rsidR="006B666E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6B666E" w14:paraId="66888539" w14:textId="77777777" w:rsidTr="00ED6942">
        <w:trPr>
          <w:cantSplit/>
          <w:jc w:val="center"/>
        </w:trPr>
        <w:tc>
          <w:tcPr>
            <w:tcW w:w="0" w:type="auto"/>
            <w:gridSpan w:val="10"/>
          </w:tcPr>
          <w:p w14:paraId="66888538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; Mean (Min, Max)</w:t>
            </w:r>
          </w:p>
        </w:tc>
      </w:tr>
      <w:tr w:rsidR="006B666E" w14:paraId="6688853B" w14:textId="77777777" w:rsidTr="00ED6942">
        <w:trPr>
          <w:cantSplit/>
          <w:jc w:val="center"/>
        </w:trPr>
        <w:tc>
          <w:tcPr>
            <w:tcW w:w="0" w:type="auto"/>
            <w:gridSpan w:val="10"/>
          </w:tcPr>
          <w:p w14:paraId="6688853A" w14:textId="77777777" w:rsidR="006B666E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breviations: CI = Confidence Interval, OR = Odds Ratio</w:t>
            </w:r>
          </w:p>
        </w:tc>
      </w:tr>
      <w:bookmarkEnd w:id="16"/>
    </w:tbl>
    <w:p w14:paraId="6688853C" w14:textId="77777777" w:rsidR="007F3516" w:rsidRDefault="007F3516"/>
    <w:sectPr w:rsidR="007F3516" w:rsidSect="00ED6942">
      <w:pgSz w:w="16838" w:h="11906" w:orient="landscape" w:code="9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Nartlada Chantharojwong" w:date="2025-05-29T12:45:00Z" w:initials="NC">
    <w:p w14:paraId="5E94D9ED" w14:textId="77777777" w:rsidR="00CB7AC3" w:rsidRDefault="00CB7AC3" w:rsidP="00CB7AC3">
      <w:r>
        <w:rPr>
          <w:rStyle w:val="CommentReference"/>
        </w:rPr>
        <w:annotationRef/>
      </w:r>
      <w:r>
        <w:rPr>
          <w:sz w:val="20"/>
          <w:szCs w:val="20"/>
          <w:cs/>
          <w:lang w:bidi="th-TH"/>
        </w:rPr>
        <w:t xml:space="preserve">ค่าเปลี่ยนไปเพราะเดิมข้อ </w:t>
      </w:r>
      <w:r>
        <w:rPr>
          <w:sz w:val="20"/>
          <w:szCs w:val="20"/>
        </w:rPr>
        <w:t xml:space="preserve">7.2 </w:t>
      </w:r>
      <w:r>
        <w:rPr>
          <w:sz w:val="20"/>
          <w:szCs w:val="20"/>
          <w:cs/>
          <w:lang w:bidi="th-TH"/>
        </w:rPr>
        <w:t xml:space="preserve">กับ </w:t>
      </w:r>
      <w:r>
        <w:rPr>
          <w:sz w:val="20"/>
          <w:szCs w:val="20"/>
        </w:rPr>
        <w:t xml:space="preserve">7.3 </w:t>
      </w:r>
      <w:r>
        <w:rPr>
          <w:sz w:val="20"/>
          <w:szCs w:val="20"/>
          <w:cs/>
          <w:lang w:bidi="th-TH"/>
        </w:rPr>
        <w:t>สลับข้อกัน</w:t>
      </w:r>
    </w:p>
  </w:comment>
  <w:comment w:id="2" w:author="Nartlada Chantharojwong" w:date="2025-05-29T12:49:00Z" w:initials="NC">
    <w:p w14:paraId="7C92AF85" w14:textId="77777777" w:rsidR="00E46098" w:rsidRDefault="00E46098" w:rsidP="00E46098">
      <w:r>
        <w:rPr>
          <w:rStyle w:val="CommentReference"/>
        </w:rPr>
        <w:annotationRef/>
      </w:r>
      <w:r>
        <w:rPr>
          <w:sz w:val="20"/>
          <w:szCs w:val="20"/>
        </w:rPr>
        <w:t xml:space="preserve">Standard precautions </w:t>
      </w:r>
      <w:r>
        <w:rPr>
          <w:sz w:val="20"/>
          <w:szCs w:val="20"/>
          <w:cs/>
          <w:lang w:bidi="th-TH"/>
        </w:rPr>
        <w:t xml:space="preserve">รวมข้อ </w:t>
      </w:r>
      <w:r>
        <w:rPr>
          <w:sz w:val="20"/>
          <w:szCs w:val="20"/>
        </w:rPr>
        <w:t xml:space="preserve">8.1 - 8.11 </w:t>
      </w:r>
      <w:r>
        <w:rPr>
          <w:sz w:val="20"/>
          <w:szCs w:val="20"/>
          <w:cs/>
          <w:lang w:bidi="th-TH"/>
        </w:rPr>
        <w:t xml:space="preserve">และ </w:t>
      </w:r>
      <w:r>
        <w:rPr>
          <w:sz w:val="20"/>
          <w:szCs w:val="20"/>
        </w:rPr>
        <w:t>8.12 - 8.16 (</w:t>
      </w:r>
      <w:r>
        <w:rPr>
          <w:sz w:val="20"/>
          <w:szCs w:val="20"/>
          <w:cs/>
          <w:lang w:bidi="th-TH"/>
        </w:rPr>
        <w:t xml:space="preserve">ต้องตอบ </w:t>
      </w:r>
      <w:r>
        <w:rPr>
          <w:sz w:val="20"/>
          <w:szCs w:val="20"/>
        </w:rPr>
        <w:t xml:space="preserve">Very important </w:t>
      </w:r>
      <w:r>
        <w:rPr>
          <w:sz w:val="20"/>
          <w:szCs w:val="20"/>
          <w:cs/>
          <w:lang w:bidi="th-TH"/>
        </w:rPr>
        <w:t xml:space="preserve">ทุกข้อจึงจะได้ </w:t>
      </w:r>
      <w:r>
        <w:rPr>
          <w:sz w:val="20"/>
          <w:szCs w:val="20"/>
        </w:rPr>
        <w:t xml:space="preserve">1 </w:t>
      </w:r>
      <w:r>
        <w:rPr>
          <w:sz w:val="20"/>
          <w:szCs w:val="20"/>
          <w:cs/>
          <w:lang w:bidi="th-TH"/>
        </w:rPr>
        <w:t xml:space="preserve">คะแนน) </w:t>
      </w:r>
    </w:p>
  </w:comment>
  <w:comment w:id="4" w:author="Nartlada Chantharojwong" w:date="2025-05-29T12:51:00Z" w:initials="NC">
    <w:p w14:paraId="594D6D2C" w14:textId="77777777" w:rsidR="00DE3123" w:rsidRDefault="00DE3123" w:rsidP="00DE3123">
      <w:r>
        <w:rPr>
          <w:rStyle w:val="CommentReference"/>
        </w:rPr>
        <w:annotationRef/>
      </w:r>
      <w:r>
        <w:rPr>
          <w:sz w:val="20"/>
          <w:szCs w:val="20"/>
          <w:cs/>
          <w:lang w:bidi="th-TH"/>
        </w:rPr>
        <w:t xml:space="preserve">ข้อ </w:t>
      </w:r>
      <w:r>
        <w:rPr>
          <w:sz w:val="20"/>
          <w:szCs w:val="20"/>
        </w:rPr>
        <w:t xml:space="preserve">4.1 </w:t>
      </w:r>
      <w:r>
        <w:rPr>
          <w:sz w:val="20"/>
          <w:szCs w:val="20"/>
          <w:cs/>
          <w:lang w:bidi="th-TH"/>
        </w:rPr>
        <w:t>ตัดทิ้ง</w:t>
      </w:r>
    </w:p>
  </w:comment>
  <w:comment w:id="5" w:author="Nartlada Chantharojwong" w:date="2025-05-29T12:54:00Z" w:initials="NC">
    <w:p w14:paraId="033B7243" w14:textId="77777777" w:rsidR="007D28EB" w:rsidRDefault="007D28EB" w:rsidP="007D28EB">
      <w:r>
        <w:rPr>
          <w:rStyle w:val="CommentReference"/>
        </w:rPr>
        <w:annotationRef/>
      </w:r>
      <w:r>
        <w:rPr>
          <w:sz w:val="20"/>
          <w:szCs w:val="20"/>
        </w:rPr>
        <w:t xml:space="preserve">Sum &amp; Mean </w:t>
      </w:r>
      <w:r>
        <w:rPr>
          <w:sz w:val="20"/>
          <w:szCs w:val="20"/>
          <w:cs/>
          <w:lang w:bidi="th-TH"/>
        </w:rPr>
        <w:t xml:space="preserve">ของ </w:t>
      </w:r>
      <w:r>
        <w:rPr>
          <w:sz w:val="20"/>
          <w:szCs w:val="20"/>
        </w:rPr>
        <w:t xml:space="preserve">6 </w:t>
      </w:r>
      <w:r>
        <w:rPr>
          <w:sz w:val="20"/>
          <w:szCs w:val="20"/>
          <w:cs/>
          <w:lang w:bidi="th-TH"/>
        </w:rPr>
        <w:t xml:space="preserve">ข้อ </w:t>
      </w:r>
      <w:r>
        <w:rPr>
          <w:sz w:val="20"/>
          <w:szCs w:val="20"/>
        </w:rPr>
        <w:t>4.2 - 4.7</w:t>
      </w:r>
    </w:p>
  </w:comment>
  <w:comment w:id="7" w:author="Nartlada Chantharojwong" w:date="2025-05-29T12:55:00Z" w:initials="NC">
    <w:p w14:paraId="69441814" w14:textId="77777777" w:rsidR="00992B89" w:rsidRDefault="00992B89" w:rsidP="00992B89">
      <w:r>
        <w:rPr>
          <w:rStyle w:val="CommentReference"/>
        </w:rPr>
        <w:annotationRef/>
      </w:r>
      <w:r>
        <w:rPr>
          <w:sz w:val="20"/>
          <w:szCs w:val="20"/>
        </w:rPr>
        <w:t xml:space="preserve">Table 7 </w:t>
      </w:r>
      <w:r>
        <w:rPr>
          <w:sz w:val="20"/>
          <w:szCs w:val="20"/>
          <w:cs/>
          <w:lang w:bidi="th-TH"/>
        </w:rPr>
        <w:t xml:space="preserve">เดิมแยกเป็น </w:t>
      </w:r>
      <w:r>
        <w:rPr>
          <w:sz w:val="20"/>
          <w:szCs w:val="20"/>
        </w:rPr>
        <w:t xml:space="preserve">7A (5.1 - 5.19) </w:t>
      </w:r>
      <w:r>
        <w:rPr>
          <w:sz w:val="20"/>
          <w:szCs w:val="20"/>
          <w:cs/>
          <w:lang w:bidi="th-TH"/>
        </w:rPr>
        <w:t xml:space="preserve">และ </w:t>
      </w:r>
      <w:r>
        <w:rPr>
          <w:sz w:val="20"/>
          <w:szCs w:val="20"/>
        </w:rPr>
        <w:t>7B (5.20 - 5.23)</w:t>
      </w:r>
    </w:p>
  </w:comment>
  <w:comment w:id="8" w:author="Nartlada Chantharojwong" w:date="2025-05-29T12:58:00Z" w:initials="NC">
    <w:p w14:paraId="00555F66" w14:textId="77777777" w:rsidR="0086487C" w:rsidRDefault="0086487C" w:rsidP="0086487C">
      <w:r>
        <w:rPr>
          <w:rStyle w:val="CommentReference"/>
        </w:rPr>
        <w:annotationRef/>
      </w:r>
      <w:r>
        <w:rPr>
          <w:color w:val="000000"/>
          <w:sz w:val="20"/>
          <w:szCs w:val="20"/>
          <w:cs/>
          <w:lang w:bidi="th-TH"/>
        </w:rPr>
        <w:t xml:space="preserve">เปลี่ยน </w:t>
      </w:r>
      <w:r>
        <w:rPr>
          <w:color w:val="000000"/>
          <w:sz w:val="20"/>
          <w:szCs w:val="20"/>
        </w:rPr>
        <w:t>score</w:t>
      </w:r>
    </w:p>
  </w:comment>
  <w:comment w:id="9" w:author="Nartlada Chantharojwong" w:date="2025-05-29T12:58:00Z" w:initials="NC">
    <w:p w14:paraId="42A3703E" w14:textId="77777777" w:rsidR="0086487C" w:rsidRDefault="0086487C" w:rsidP="0086487C">
      <w:r>
        <w:rPr>
          <w:rStyle w:val="CommentReference"/>
        </w:rPr>
        <w:annotationRef/>
      </w:r>
      <w:r>
        <w:rPr>
          <w:color w:val="000000"/>
          <w:sz w:val="20"/>
          <w:szCs w:val="20"/>
          <w:cs/>
          <w:lang w:bidi="th-TH"/>
        </w:rPr>
        <w:t xml:space="preserve">เปลี่ยน </w:t>
      </w:r>
      <w:r>
        <w:rPr>
          <w:color w:val="000000"/>
          <w:sz w:val="20"/>
          <w:szCs w:val="20"/>
        </w:rPr>
        <w:t>score</w:t>
      </w:r>
    </w:p>
  </w:comment>
  <w:comment w:id="10" w:author="Nartlada Chantharojwong" w:date="2025-05-29T13:02:00Z" w:initials="NC">
    <w:p w14:paraId="417B8BEE" w14:textId="77777777" w:rsidR="002F1D8E" w:rsidRDefault="002F1D8E" w:rsidP="002F1D8E">
      <w:r>
        <w:rPr>
          <w:rStyle w:val="CommentReference"/>
        </w:rPr>
        <w:annotationRef/>
      </w:r>
      <w:r>
        <w:rPr>
          <w:color w:val="000000"/>
          <w:sz w:val="20"/>
          <w:szCs w:val="20"/>
          <w:cs/>
          <w:lang w:bidi="th-TH"/>
        </w:rPr>
        <w:t xml:space="preserve">เปลี่ยน </w:t>
      </w:r>
      <w:r>
        <w:rPr>
          <w:color w:val="000000"/>
          <w:sz w:val="20"/>
          <w:szCs w:val="20"/>
        </w:rPr>
        <w:t>score</w:t>
      </w:r>
    </w:p>
  </w:comment>
  <w:comment w:id="11" w:author="Nartlada Chantharojwong" w:date="2025-05-29T13:04:00Z" w:initials="NC">
    <w:p w14:paraId="6D6B58BA" w14:textId="77777777" w:rsidR="00C73F9B" w:rsidRDefault="00C73F9B" w:rsidP="00C73F9B">
      <w:r>
        <w:rPr>
          <w:rStyle w:val="CommentReference"/>
        </w:rPr>
        <w:annotationRef/>
      </w:r>
      <w:r>
        <w:rPr>
          <w:color w:val="000000"/>
          <w:sz w:val="20"/>
          <w:szCs w:val="20"/>
        </w:rPr>
        <w:t xml:space="preserve">Total score </w:t>
      </w:r>
      <w:r>
        <w:rPr>
          <w:color w:val="000000"/>
          <w:sz w:val="20"/>
          <w:szCs w:val="20"/>
          <w:cs/>
          <w:lang w:bidi="th-TH"/>
        </w:rPr>
        <w:t>สูงขึ้นจากการเปลี่ยน</w:t>
      </w:r>
      <w:r>
        <w:rPr>
          <w:color w:val="000000"/>
          <w:sz w:val="20"/>
          <w:szCs w:val="20"/>
        </w:rPr>
        <w:t xml:space="preserve"> score 3 </w:t>
      </w:r>
      <w:r>
        <w:rPr>
          <w:color w:val="000000"/>
          <w:sz w:val="20"/>
          <w:szCs w:val="20"/>
          <w:cs/>
          <w:lang w:bidi="th-TH"/>
        </w:rPr>
        <w:t>ข้อ</w:t>
      </w:r>
    </w:p>
  </w:comment>
  <w:comment w:id="12" w:author="Nartlada Chantharojwong" w:date="2025-05-29T13:05:00Z" w:initials="NC">
    <w:p w14:paraId="0B13FFF4" w14:textId="77777777" w:rsidR="0024569D" w:rsidRDefault="0024569D" w:rsidP="0024569D">
      <w:r>
        <w:rPr>
          <w:rStyle w:val="CommentReference"/>
        </w:rPr>
        <w:annotationRef/>
      </w:r>
      <w:r>
        <w:rPr>
          <w:sz w:val="20"/>
          <w:szCs w:val="20"/>
          <w:cs/>
          <w:lang w:bidi="th-TH"/>
        </w:rPr>
        <w:t xml:space="preserve">ตารางรวม </w:t>
      </w:r>
    </w:p>
    <w:p w14:paraId="194EF039" w14:textId="77777777" w:rsidR="0024569D" w:rsidRDefault="0024569D" w:rsidP="0024569D">
      <w:r>
        <w:rPr>
          <w:sz w:val="20"/>
          <w:szCs w:val="20"/>
        </w:rPr>
        <w:t>Strongly agree &amp; Agree = Agree</w:t>
      </w:r>
    </w:p>
    <w:p w14:paraId="1FCE7C86" w14:textId="77777777" w:rsidR="0024569D" w:rsidRDefault="0024569D" w:rsidP="0024569D">
      <w:r>
        <w:rPr>
          <w:sz w:val="20"/>
          <w:szCs w:val="20"/>
        </w:rPr>
        <w:t xml:space="preserve">Strongly disagree &amp; Disagree =  Disagree  </w:t>
      </w:r>
    </w:p>
  </w:comment>
  <w:comment w:id="14" w:author="Nartlada Chantharojwong" w:date="2025-05-29T13:06:00Z" w:initials="NC">
    <w:p w14:paraId="51EF9B6F" w14:textId="77777777" w:rsidR="00E564EB" w:rsidRDefault="00E564EB" w:rsidP="00E564EB">
      <w:r>
        <w:rPr>
          <w:rStyle w:val="CommentReference"/>
        </w:rPr>
        <w:annotationRef/>
      </w:r>
      <w:r>
        <w:rPr>
          <w:color w:val="000000"/>
          <w:sz w:val="20"/>
          <w:szCs w:val="20"/>
          <w:cs/>
          <w:lang w:bidi="th-TH"/>
        </w:rPr>
        <w:t xml:space="preserve">แยกข้อ </w:t>
      </w:r>
      <w:r>
        <w:rPr>
          <w:color w:val="000000"/>
          <w:sz w:val="20"/>
          <w:szCs w:val="20"/>
        </w:rPr>
        <w:t xml:space="preserve">20 - 23 </w:t>
      </w:r>
      <w:r>
        <w:rPr>
          <w:color w:val="000000"/>
          <w:sz w:val="20"/>
          <w:szCs w:val="20"/>
          <w:cs/>
          <w:lang w:bidi="th-TH"/>
        </w:rPr>
        <w:t>ออกมาเป็นตารางใหม่</w:t>
      </w:r>
    </w:p>
  </w:comment>
  <w:comment w:id="15" w:author="Nartlada Chantharojwong" w:date="2025-05-29T13:14:00Z" w:initials="NC">
    <w:p w14:paraId="0373619F" w14:textId="77777777" w:rsidR="006E609E" w:rsidRDefault="006E609E" w:rsidP="006E609E">
      <w:r>
        <w:rPr>
          <w:rStyle w:val="CommentReference"/>
        </w:rPr>
        <w:annotationRef/>
      </w:r>
      <w:r>
        <w:rPr>
          <w:sz w:val="20"/>
          <w:szCs w:val="20"/>
          <w:cs/>
          <w:lang w:bidi="th-TH"/>
        </w:rPr>
        <w:t xml:space="preserve">ตารางรวม </w:t>
      </w:r>
    </w:p>
    <w:p w14:paraId="7C74CCC7" w14:textId="77777777" w:rsidR="006E609E" w:rsidRDefault="006E609E" w:rsidP="006E609E">
      <w:r>
        <w:rPr>
          <w:sz w:val="20"/>
          <w:szCs w:val="20"/>
        </w:rPr>
        <w:t>Strongly agree &amp; Agree = Agree</w:t>
      </w:r>
    </w:p>
    <w:p w14:paraId="59179DE7" w14:textId="77777777" w:rsidR="006E609E" w:rsidRDefault="006E609E" w:rsidP="006E609E">
      <w:r>
        <w:rPr>
          <w:sz w:val="20"/>
          <w:szCs w:val="20"/>
        </w:rPr>
        <w:t xml:space="preserve">Strongly disagree &amp; Disagree =  Disagree  </w:t>
      </w:r>
    </w:p>
  </w:comment>
  <w:comment w:id="17" w:author="Nartlada Chantharojwong" w:date="2025-05-29T13:08:00Z" w:initials="NC">
    <w:p w14:paraId="403FDF29" w14:textId="7841D14D" w:rsidR="00FD4257" w:rsidRDefault="00FD4257" w:rsidP="00FD4257">
      <w:r>
        <w:rPr>
          <w:rStyle w:val="CommentReference"/>
        </w:rPr>
        <w:annotationRef/>
      </w:r>
      <w:r>
        <w:rPr>
          <w:color w:val="000000"/>
          <w:sz w:val="20"/>
          <w:szCs w:val="20"/>
          <w:cs/>
          <w:lang w:bidi="th-TH"/>
        </w:rPr>
        <w:t>คะแนนสูงขึ้นจากการเปลี่ยนคะแนนข้อ</w:t>
      </w:r>
      <w:r>
        <w:rPr>
          <w:color w:val="000000"/>
          <w:sz w:val="20"/>
          <w:szCs w:val="20"/>
        </w:rPr>
        <w:t xml:space="preserve"> 5.9, 5.13, 5.17</w:t>
      </w:r>
    </w:p>
  </w:comment>
  <w:comment w:id="18" w:author="Nartlada Chantharojwong" w:date="2025-05-29T13:09:00Z" w:initials="NC">
    <w:p w14:paraId="4E43705D" w14:textId="77777777" w:rsidR="00AD4332" w:rsidRDefault="00AD4332" w:rsidP="00AD4332">
      <w:r>
        <w:rPr>
          <w:rStyle w:val="CommentReference"/>
        </w:rPr>
        <w:annotationRef/>
      </w:r>
      <w:r>
        <w:rPr>
          <w:sz w:val="20"/>
          <w:szCs w:val="20"/>
        </w:rPr>
        <w:t xml:space="preserve">Standard precautions </w:t>
      </w:r>
      <w:r>
        <w:rPr>
          <w:sz w:val="20"/>
          <w:szCs w:val="20"/>
          <w:cs/>
          <w:lang w:bidi="th-TH"/>
        </w:rPr>
        <w:t xml:space="preserve">รวมข้อ </w:t>
      </w:r>
      <w:r>
        <w:rPr>
          <w:sz w:val="20"/>
          <w:szCs w:val="20"/>
        </w:rPr>
        <w:t xml:space="preserve">8.1 - 8.11 </w:t>
      </w:r>
      <w:r>
        <w:rPr>
          <w:sz w:val="20"/>
          <w:szCs w:val="20"/>
          <w:cs/>
          <w:lang w:bidi="th-TH"/>
        </w:rPr>
        <w:t xml:space="preserve">และ </w:t>
      </w:r>
      <w:r>
        <w:rPr>
          <w:sz w:val="20"/>
          <w:szCs w:val="20"/>
        </w:rPr>
        <w:t>8.12 - 8.16 (</w:t>
      </w:r>
      <w:r>
        <w:rPr>
          <w:sz w:val="20"/>
          <w:szCs w:val="20"/>
          <w:cs/>
          <w:lang w:bidi="th-TH"/>
        </w:rPr>
        <w:t xml:space="preserve">ต้องตอบ </w:t>
      </w:r>
      <w:r>
        <w:rPr>
          <w:sz w:val="20"/>
          <w:szCs w:val="20"/>
        </w:rPr>
        <w:t xml:space="preserve">Very important </w:t>
      </w:r>
      <w:r>
        <w:rPr>
          <w:sz w:val="20"/>
          <w:szCs w:val="20"/>
          <w:cs/>
          <w:lang w:bidi="th-TH"/>
        </w:rPr>
        <w:t xml:space="preserve">ทุกข้อจึงจะได้ </w:t>
      </w:r>
      <w:r>
        <w:rPr>
          <w:sz w:val="20"/>
          <w:szCs w:val="20"/>
        </w:rPr>
        <w:t xml:space="preserve">1 </w:t>
      </w:r>
      <w:r>
        <w:rPr>
          <w:sz w:val="20"/>
          <w:szCs w:val="20"/>
          <w:cs/>
          <w:lang w:bidi="th-TH"/>
        </w:rPr>
        <w:t xml:space="preserve">คะแนน)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E94D9ED" w15:done="0"/>
  <w15:commentEx w15:paraId="7C92AF85" w15:done="0"/>
  <w15:commentEx w15:paraId="594D6D2C" w15:done="0"/>
  <w15:commentEx w15:paraId="033B7243" w15:done="0"/>
  <w15:commentEx w15:paraId="69441814" w15:done="0"/>
  <w15:commentEx w15:paraId="00555F66" w15:done="0"/>
  <w15:commentEx w15:paraId="42A3703E" w15:done="0"/>
  <w15:commentEx w15:paraId="417B8BEE" w15:done="0"/>
  <w15:commentEx w15:paraId="6D6B58BA" w15:done="0"/>
  <w15:commentEx w15:paraId="1FCE7C86" w15:done="0"/>
  <w15:commentEx w15:paraId="51EF9B6F" w15:done="0"/>
  <w15:commentEx w15:paraId="59179DE7" w15:done="0"/>
  <w15:commentEx w15:paraId="403FDF29" w15:done="0"/>
  <w15:commentEx w15:paraId="4E43705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B61AB06" w16cex:dateUtc="2025-05-29T05:45:00Z"/>
  <w16cex:commentExtensible w16cex:durableId="0D140FD1" w16cex:dateUtc="2025-05-29T05:49:00Z"/>
  <w16cex:commentExtensible w16cex:durableId="5BA8AF9B" w16cex:dateUtc="2025-05-29T05:51:00Z"/>
  <w16cex:commentExtensible w16cex:durableId="49FF21F2" w16cex:dateUtc="2025-05-29T05:54:00Z"/>
  <w16cex:commentExtensible w16cex:durableId="3C10BA96" w16cex:dateUtc="2025-05-29T05:55:00Z"/>
  <w16cex:commentExtensible w16cex:durableId="445CA88B" w16cex:dateUtc="2025-05-29T05:58:00Z"/>
  <w16cex:commentExtensible w16cex:durableId="5E009496" w16cex:dateUtc="2025-05-29T05:58:00Z"/>
  <w16cex:commentExtensible w16cex:durableId="3E0FDD39" w16cex:dateUtc="2025-05-29T06:02:00Z"/>
  <w16cex:commentExtensible w16cex:durableId="40FB6DC8" w16cex:dateUtc="2025-05-29T06:04:00Z"/>
  <w16cex:commentExtensible w16cex:durableId="570AC8EA" w16cex:dateUtc="2025-05-29T06:05:00Z"/>
  <w16cex:commentExtensible w16cex:durableId="3363F12C" w16cex:dateUtc="2025-05-29T06:06:00Z"/>
  <w16cex:commentExtensible w16cex:durableId="6D9A1778" w16cex:dateUtc="2025-05-29T06:14:00Z"/>
  <w16cex:commentExtensible w16cex:durableId="6A0B8E1C" w16cex:dateUtc="2025-05-29T06:08:00Z"/>
  <w16cex:commentExtensible w16cex:durableId="3AE7EED7" w16cex:dateUtc="2025-05-29T06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E94D9ED" w16cid:durableId="5B61AB06"/>
  <w16cid:commentId w16cid:paraId="7C92AF85" w16cid:durableId="0D140FD1"/>
  <w16cid:commentId w16cid:paraId="594D6D2C" w16cid:durableId="5BA8AF9B"/>
  <w16cid:commentId w16cid:paraId="033B7243" w16cid:durableId="49FF21F2"/>
  <w16cid:commentId w16cid:paraId="69441814" w16cid:durableId="3C10BA96"/>
  <w16cid:commentId w16cid:paraId="00555F66" w16cid:durableId="445CA88B"/>
  <w16cid:commentId w16cid:paraId="42A3703E" w16cid:durableId="5E009496"/>
  <w16cid:commentId w16cid:paraId="417B8BEE" w16cid:durableId="3E0FDD39"/>
  <w16cid:commentId w16cid:paraId="6D6B58BA" w16cid:durableId="40FB6DC8"/>
  <w16cid:commentId w16cid:paraId="1FCE7C86" w16cid:durableId="570AC8EA"/>
  <w16cid:commentId w16cid:paraId="51EF9B6F" w16cid:durableId="3363F12C"/>
  <w16cid:commentId w16cid:paraId="59179DE7" w16cid:durableId="6D9A1778"/>
  <w16cid:commentId w16cid:paraId="403FDF29" w16cid:durableId="6A0B8E1C"/>
  <w16cid:commentId w16cid:paraId="4E43705D" w16cid:durableId="3AE7EED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DECA5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B0C1E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02019807">
    <w:abstractNumId w:val="0"/>
  </w:num>
  <w:num w:numId="2" w16cid:durableId="1095246303">
    <w:abstractNumId w:val="1"/>
  </w:num>
  <w:num w:numId="3" w16cid:durableId="65346245">
    <w:abstractNumId w:val="0"/>
  </w:num>
  <w:num w:numId="4" w16cid:durableId="171549788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Nartlada Chantharojwong">
    <w15:presenceInfo w15:providerId="Windows Live" w15:userId="6b2f6ec49c9de3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0C5F"/>
    <w:rsid w:val="000F71D1"/>
    <w:rsid w:val="00187CE8"/>
    <w:rsid w:val="0024569D"/>
    <w:rsid w:val="002B7461"/>
    <w:rsid w:val="002D2445"/>
    <w:rsid w:val="002F1D8E"/>
    <w:rsid w:val="003F55C0"/>
    <w:rsid w:val="004152B9"/>
    <w:rsid w:val="00425650"/>
    <w:rsid w:val="005648B0"/>
    <w:rsid w:val="006B666E"/>
    <w:rsid w:val="006E609E"/>
    <w:rsid w:val="007D28EB"/>
    <w:rsid w:val="007F3516"/>
    <w:rsid w:val="0086487C"/>
    <w:rsid w:val="008C1509"/>
    <w:rsid w:val="008D515E"/>
    <w:rsid w:val="00992B89"/>
    <w:rsid w:val="00AD4332"/>
    <w:rsid w:val="00AF1521"/>
    <w:rsid w:val="00B852A2"/>
    <w:rsid w:val="00BF6185"/>
    <w:rsid w:val="00C70CA5"/>
    <w:rsid w:val="00C73F9B"/>
    <w:rsid w:val="00CB7AC3"/>
    <w:rsid w:val="00CD0C5F"/>
    <w:rsid w:val="00D71D06"/>
    <w:rsid w:val="00DE3123"/>
    <w:rsid w:val="00E46098"/>
    <w:rsid w:val="00E564EB"/>
    <w:rsid w:val="00E66416"/>
    <w:rsid w:val="00E8284D"/>
    <w:rsid w:val="00ED6942"/>
    <w:rsid w:val="00EE0438"/>
    <w:rsid w:val="00F327EF"/>
    <w:rsid w:val="00F63DC5"/>
    <w:rsid w:val="00F807D5"/>
    <w:rsid w:val="00FD4257"/>
    <w:rsid w:val="00FE264B"/>
    <w:rsid w:val="00FF6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87129"/>
  <w15:docId w15:val="{2312D972-F6AA-7947-86F8-0EB6C204E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3Char">
    <w:name w:val="Heading 3 Char"/>
    <w:basedOn w:val="DefaultParagraphFont"/>
    <w:link w:val="Heading3"/>
    <w:uiPriority w:val="9"/>
    <w:rsid w:val="00E8284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CommentReference">
    <w:name w:val="annotation reference"/>
    <w:basedOn w:val="DefaultParagraphFont"/>
    <w:rsid w:val="00CB7AC3"/>
    <w:rPr>
      <w:sz w:val="16"/>
      <w:szCs w:val="16"/>
    </w:rPr>
  </w:style>
  <w:style w:type="paragraph" w:styleId="CommentText">
    <w:name w:val="annotation text"/>
    <w:basedOn w:val="Normal"/>
    <w:link w:val="CommentTextChar"/>
    <w:rsid w:val="00CB7AC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B7A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CB7A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B7AC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2</Pages>
  <Words>3043</Words>
  <Characters>17347</Characters>
  <Application>Microsoft Office Word</Application>
  <DocSecurity>0</DocSecurity>
  <Lines>144</Lines>
  <Paragraphs>40</Paragraphs>
  <ScaleCrop>false</ScaleCrop>
  <Company/>
  <LinksUpToDate>false</LinksUpToDate>
  <CharactersWithSpaces>20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analysis report</dc:title>
  <dc:creator>Nartlada Chantharojwong</dc:creator>
  <cp:keywords/>
  <cp:lastModifiedBy>Nartlada Chantharojwong</cp:lastModifiedBy>
  <cp:revision>34</cp:revision>
  <dcterms:created xsi:type="dcterms:W3CDTF">2025-05-29T05:26:00Z</dcterms:created>
  <dcterms:modified xsi:type="dcterms:W3CDTF">2025-05-29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9</vt:lpwstr>
  </property>
  <property fmtid="{D5CDD505-2E9C-101B-9397-08002B2CF9AE}" pid="3" name="output">
    <vt:lpwstr/>
  </property>
  <property fmtid="{D5CDD505-2E9C-101B-9397-08002B2CF9AE}" pid="4" name="subtitle">
    <vt:lpwstr>SD e-Learning</vt:lpwstr>
  </property>
</Properties>
</file>